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093B" w:rsidRDefault="004E093B" w:rsidP="004E093B">
      <w:pPr>
        <w:tabs>
          <w:tab w:val="left" w:pos="4493"/>
          <w:tab w:val="center" w:pos="5265"/>
        </w:tabs>
        <w:rPr>
          <w:b/>
          <w:bCs/>
          <w:color w:val="C00000"/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posOffset>4713605</wp:posOffset>
            </wp:positionH>
            <wp:positionV relativeFrom="paragraph">
              <wp:posOffset>105410</wp:posOffset>
            </wp:positionV>
            <wp:extent cx="1986280" cy="704215"/>
            <wp:effectExtent l="0" t="0" r="0" b="63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6280" cy="704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posOffset>7599680</wp:posOffset>
            </wp:positionH>
            <wp:positionV relativeFrom="paragraph">
              <wp:posOffset>478155</wp:posOffset>
            </wp:positionV>
            <wp:extent cx="2082165" cy="67437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165" cy="674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093B" w:rsidRPr="00F56DF6" w:rsidRDefault="004E093B" w:rsidP="000C372E">
      <w:pPr>
        <w:spacing w:after="0" w:line="360" w:lineRule="auto"/>
        <w:jc w:val="both"/>
        <w:rPr>
          <w:b/>
          <w:bCs/>
          <w:color w:val="1F4E79" w:themeColor="accent1" w:themeShade="80"/>
          <w:kern w:val="2"/>
          <w:sz w:val="36"/>
          <w:szCs w:val="36"/>
          <w:lang w:val="fr-FR" w:eastAsia="fr-FR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F56DF6">
        <w:rPr>
          <w:b/>
          <w:bCs/>
          <w:color w:val="1F4E79" w:themeColor="accent1" w:themeShade="80"/>
          <w:sz w:val="36"/>
          <w:szCs w:val="36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AL HUSSAN INTERNATIONAL SCHOOLS</w:t>
      </w:r>
    </w:p>
    <w:p w:rsidR="00614863" w:rsidRDefault="00614863" w:rsidP="00614863">
      <w:pPr>
        <w:spacing w:after="0" w:line="340" w:lineRule="exact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s">
            <w:drawing>
              <wp:inline distT="0" distB="0" distL="0" distR="0" wp14:anchorId="290C85BD" wp14:editId="60735CD4">
                <wp:extent cx="6705600" cy="203200"/>
                <wp:effectExtent l="0" t="0" r="0" b="6350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05600" cy="203200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4863" w:rsidRDefault="00614863" w:rsidP="00614863">
                            <w:pPr>
                              <w:shd w:val="clear" w:color="auto" w:fill="D9D9D9"/>
                              <w:spacing w:after="66"/>
                              <w:ind w:right="557"/>
                              <w:jc w:val="center"/>
                            </w:pPr>
                            <w:r>
                              <w:rPr>
                                <w:rFonts w:ascii="Verdana" w:eastAsia="Verdana" w:hAnsi="Verdana" w:cs="Verdana"/>
                                <w:b/>
                                <w:bCs/>
                              </w:rPr>
                              <w:t>UNIFIED SYLLABUS (YEARLY PLAN)</w:t>
                            </w:r>
                            <w:r>
                              <w:rPr>
                                <w:rFonts w:ascii="Verdana" w:eastAsia="Verdana" w:hAnsi="Verdana" w:cs="Verdana"/>
                                <w:b/>
                              </w:rPr>
                              <w:t xml:space="preserve"> </w:t>
                            </w:r>
                          </w:p>
                          <w:p w:rsidR="00614863" w:rsidRDefault="00614863" w:rsidP="00614863">
                            <w:pPr>
                              <w:pStyle w:val="BodyText"/>
                              <w:rPr>
                                <w:b w:val="0"/>
                                <w:bCs w:val="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90C85B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528pt;height:1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" fillcolor="#d9d9d9" stroked="f" strokeweight="1pt">
                <v:textbox inset="0,0,0,0">
                  <w:txbxContent>
                    <w:p w:rsidR="00614863" w:rsidRDefault="00614863" w:rsidP="00614863">
                      <w:pPr>
                        <w:shd w:val="clear" w:color="auto" w:fill="D9D9D9"/>
                        <w:spacing w:after="66"/>
                        <w:ind w:right="557"/>
                        <w:jc w:val="center"/>
                      </w:pPr>
                      <w:r>
                        <w:rPr>
                          <w:rFonts w:ascii="Verdana" w:eastAsia="Verdana" w:hAnsi="Verdana" w:cs="Verdana"/>
                          <w:b/>
                          <w:bCs/>
                        </w:rPr>
                        <w:t>UNIFIED SYLLABUS (YEARLY PLAN)</w:t>
                      </w:r>
                      <w:r>
                        <w:rPr>
                          <w:rFonts w:ascii="Verdana" w:eastAsia="Verdana" w:hAnsi="Verdana" w:cs="Verdana"/>
                          <w:b/>
                        </w:rPr>
                        <w:t xml:space="preserve"> </w:t>
                      </w:r>
                    </w:p>
                    <w:p w:rsidR="00614863" w:rsidRDefault="00614863" w:rsidP="00614863">
                      <w:pPr>
                        <w:pStyle w:val="BodyText"/>
                        <w:rPr>
                          <w:b w:val="0"/>
                          <w:bCs w:val="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614863" w:rsidRDefault="00614863" w:rsidP="00614863">
      <w:pPr>
        <w:spacing w:after="0" w:line="240" w:lineRule="auto"/>
        <w:rPr>
          <w:rFonts w:ascii="Calibri" w:hAnsi="Calibri" w:cs="Arial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epared By: </w:t>
      </w:r>
      <w:r>
        <w:rPr>
          <w:sz w:val="24"/>
          <w:szCs w:val="24"/>
        </w:rPr>
        <w:t xml:space="preserve"> </w:t>
      </w:r>
      <w:r w:rsidR="0060617C">
        <w:rPr>
          <w:rFonts w:cs="Calibri"/>
          <w:sz w:val="34"/>
          <w:szCs w:val="34"/>
        </w:rPr>
        <w:t xml:space="preserve">□ </w:t>
      </w:r>
      <w:proofErr w:type="gramStart"/>
      <w:r w:rsidR="0060617C">
        <w:rPr>
          <w:bCs/>
          <w:sz w:val="24"/>
          <w:szCs w:val="24"/>
        </w:rPr>
        <w:t>AHISK</w:t>
      </w:r>
      <w:r>
        <w:rPr>
          <w:sz w:val="24"/>
          <w:szCs w:val="24"/>
        </w:rPr>
        <w:t xml:space="preserve">  </w:t>
      </w:r>
      <w:r>
        <w:rPr>
          <w:rFonts w:cs="Calibri"/>
          <w:sz w:val="34"/>
          <w:szCs w:val="34"/>
        </w:rPr>
        <w:t>□</w:t>
      </w:r>
      <w:proofErr w:type="gramEnd"/>
      <w:r>
        <w:rPr>
          <w:rFonts w:cs="Calibri"/>
          <w:sz w:val="34"/>
          <w:szCs w:val="34"/>
        </w:rPr>
        <w:t xml:space="preserve"> </w:t>
      </w:r>
      <w:r>
        <w:rPr>
          <w:sz w:val="24"/>
          <w:szCs w:val="24"/>
        </w:rPr>
        <w:t xml:space="preserve">JIS  </w:t>
      </w:r>
      <w:r w:rsidRPr="00400267">
        <w:rPr>
          <w:rFonts w:cs="Calibri"/>
          <w:b/>
          <w:sz w:val="34"/>
          <w:szCs w:val="34"/>
        </w:rPr>
        <w:t xml:space="preserve">□ </w:t>
      </w:r>
      <w:r w:rsidRPr="00400267">
        <w:rPr>
          <w:b/>
          <w:sz w:val="24"/>
          <w:szCs w:val="24"/>
        </w:rPr>
        <w:t>OIS</w:t>
      </w:r>
      <w:r>
        <w:rPr>
          <w:sz w:val="24"/>
          <w:szCs w:val="24"/>
        </w:rPr>
        <w:t xml:space="preserve">  </w:t>
      </w:r>
      <w:r>
        <w:rPr>
          <w:rFonts w:cs="Calibri"/>
          <w:sz w:val="34"/>
          <w:szCs w:val="34"/>
        </w:rPr>
        <w:t xml:space="preserve">□ </w:t>
      </w:r>
      <w:r>
        <w:rPr>
          <w:sz w:val="24"/>
          <w:szCs w:val="24"/>
        </w:rPr>
        <w:t xml:space="preserve">AHISR  </w:t>
      </w:r>
      <w:r>
        <w:rPr>
          <w:rFonts w:cs="Calibri"/>
          <w:sz w:val="34"/>
          <w:szCs w:val="34"/>
        </w:rPr>
        <w:t>□</w:t>
      </w:r>
      <w:r>
        <w:rPr>
          <w:sz w:val="24"/>
          <w:szCs w:val="24"/>
        </w:rPr>
        <w:t xml:space="preserve">AHIGS  </w:t>
      </w:r>
      <w:r w:rsidR="00D714EF">
        <w:rPr>
          <w:rFonts w:cs="Calibri"/>
          <w:sz w:val="34"/>
          <w:szCs w:val="34"/>
        </w:rPr>
        <w:t xml:space="preserve"> </w:t>
      </w:r>
      <w:r>
        <w:rPr>
          <w:rFonts w:cs="Calibri"/>
          <w:sz w:val="34"/>
          <w:szCs w:val="34"/>
        </w:rPr>
        <w:t xml:space="preserve"> </w:t>
      </w:r>
      <w:r>
        <w:rPr>
          <w:b/>
          <w:bCs/>
          <w:sz w:val="24"/>
          <w:szCs w:val="24"/>
        </w:rPr>
        <w:t xml:space="preserve">              </w:t>
      </w:r>
      <w:r w:rsidR="005107AA">
        <w:rPr>
          <w:b/>
          <w:bCs/>
          <w:sz w:val="24"/>
          <w:szCs w:val="24"/>
        </w:rPr>
        <w:t xml:space="preserve">      </w:t>
      </w:r>
      <w:r w:rsidR="00A718DF">
        <w:rPr>
          <w:b/>
          <w:bCs/>
          <w:sz w:val="24"/>
          <w:szCs w:val="24"/>
        </w:rPr>
        <w:t xml:space="preserve">               Facilitator:  SALMA KHAN</w:t>
      </w:r>
      <w:r w:rsidR="005107AA">
        <w:rPr>
          <w:b/>
          <w:bCs/>
          <w:sz w:val="24"/>
          <w:szCs w:val="24"/>
        </w:rPr>
        <w:t xml:space="preserve"> </w:t>
      </w:r>
    </w:p>
    <w:p w:rsidR="00614863" w:rsidRDefault="0020238C" w:rsidP="00614863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ADEMIC YEAR: 2019-2020</w:t>
      </w:r>
      <w:r w:rsidR="00614863">
        <w:rPr>
          <w:b/>
          <w:bCs/>
          <w:sz w:val="24"/>
          <w:szCs w:val="24"/>
        </w:rPr>
        <w:t xml:space="preserve">                                                                                          </w:t>
      </w:r>
      <w:r w:rsidR="005D2ABD">
        <w:rPr>
          <w:b/>
          <w:bCs/>
          <w:sz w:val="24"/>
          <w:szCs w:val="24"/>
        </w:rPr>
        <w:t xml:space="preserve">                Date: 18.2.2019</w:t>
      </w:r>
    </w:p>
    <w:p w:rsidR="00232982" w:rsidRPr="00017C2C" w:rsidRDefault="00232982" w:rsidP="004B159E">
      <w:pPr>
        <w:rPr>
          <w:b/>
          <w:bCs/>
          <w:sz w:val="4"/>
          <w:szCs w:val="4"/>
        </w:rPr>
      </w:pPr>
    </w:p>
    <w:tbl>
      <w:tblPr>
        <w:tblStyle w:val="TableGrid"/>
        <w:tblW w:w="10560" w:type="dxa"/>
        <w:tblLook w:val="04A0" w:firstRow="1" w:lastRow="0" w:firstColumn="1" w:lastColumn="0" w:noHBand="0" w:noVBand="1"/>
      </w:tblPr>
      <w:tblGrid>
        <w:gridCol w:w="1470"/>
        <w:gridCol w:w="5568"/>
        <w:gridCol w:w="3522"/>
      </w:tblGrid>
      <w:tr w:rsidR="003E03DA" w:rsidRPr="005F656E" w:rsidTr="003B3C90">
        <w:trPr>
          <w:trHeight w:val="458"/>
        </w:trPr>
        <w:tc>
          <w:tcPr>
            <w:tcW w:w="10560" w:type="dxa"/>
            <w:gridSpan w:val="3"/>
            <w:vAlign w:val="center"/>
          </w:tcPr>
          <w:p w:rsidR="003E03DA" w:rsidRPr="005F656E" w:rsidRDefault="003E03DA" w:rsidP="003E03DA">
            <w:pPr>
              <w:rPr>
                <w:b/>
                <w:bCs/>
              </w:rPr>
            </w:pPr>
            <w:r w:rsidRPr="005F656E">
              <w:rPr>
                <w:b/>
                <w:bCs/>
              </w:rPr>
              <w:t>Subject:</w:t>
            </w:r>
            <w:r w:rsidR="00671B21" w:rsidRPr="005F656E">
              <w:rPr>
                <w:b/>
                <w:bCs/>
              </w:rPr>
              <w:t xml:space="preserve"> </w:t>
            </w:r>
            <w:r w:rsidR="00C23B28" w:rsidRPr="005F656E">
              <w:rPr>
                <w:b/>
                <w:bCs/>
              </w:rPr>
              <w:t>URDU</w:t>
            </w:r>
            <w:r w:rsidRPr="005F656E">
              <w:rPr>
                <w:b/>
                <w:bCs/>
              </w:rPr>
              <w:t xml:space="preserve">                                                                                                                 </w:t>
            </w:r>
            <w:r w:rsidR="00671B21" w:rsidRPr="005F656E">
              <w:rPr>
                <w:b/>
                <w:bCs/>
              </w:rPr>
              <w:t xml:space="preserve">                       </w:t>
            </w:r>
            <w:r w:rsidR="00D62450" w:rsidRPr="005F656E">
              <w:rPr>
                <w:b/>
                <w:bCs/>
              </w:rPr>
              <w:t>Grade  : 4</w:t>
            </w:r>
            <w:r w:rsidR="00671B21" w:rsidRPr="005F656E">
              <w:rPr>
                <w:b/>
                <w:bCs/>
              </w:rPr>
              <w:t xml:space="preserve"> </w:t>
            </w:r>
            <w:r w:rsidR="007216F0" w:rsidRPr="005F656E">
              <w:rPr>
                <w:b/>
                <w:bCs/>
              </w:rPr>
              <w:t xml:space="preserve">                                                                                         </w:t>
            </w:r>
          </w:p>
        </w:tc>
      </w:tr>
      <w:tr w:rsidR="003E03DA" w:rsidRPr="005F656E" w:rsidTr="003B3C90">
        <w:trPr>
          <w:trHeight w:val="620"/>
        </w:trPr>
        <w:tc>
          <w:tcPr>
            <w:tcW w:w="10560" w:type="dxa"/>
            <w:gridSpan w:val="3"/>
            <w:vAlign w:val="center"/>
          </w:tcPr>
          <w:p w:rsidR="001408C8" w:rsidRPr="005F656E" w:rsidRDefault="001408C8" w:rsidP="001408C8">
            <w:pPr>
              <w:rPr>
                <w:rFonts w:asciiTheme="minorBidi" w:hAnsiTheme="minorBidi"/>
              </w:rPr>
            </w:pPr>
            <w:r w:rsidRPr="005F656E">
              <w:rPr>
                <w:b/>
                <w:bCs/>
              </w:rPr>
              <w:t>Textbook / Resources:</w:t>
            </w:r>
            <w:r w:rsidR="008A0A89" w:rsidRPr="005F656E">
              <w:rPr>
                <w:rFonts w:asciiTheme="minorBidi" w:hAnsiTheme="minorBidi"/>
              </w:rPr>
              <w:t xml:space="preserve"> Urdu Book </w:t>
            </w:r>
            <w:proofErr w:type="gramStart"/>
            <w:r w:rsidR="008A0A89" w:rsidRPr="005F656E">
              <w:rPr>
                <w:rFonts w:asciiTheme="minorBidi" w:hAnsiTheme="minorBidi"/>
              </w:rPr>
              <w:t xml:space="preserve">“ </w:t>
            </w:r>
            <w:proofErr w:type="spellStart"/>
            <w:r w:rsidR="008A0A89" w:rsidRPr="005F656E">
              <w:rPr>
                <w:rFonts w:asciiTheme="minorBidi" w:hAnsiTheme="minorBidi"/>
              </w:rPr>
              <w:t>Nargis</w:t>
            </w:r>
            <w:proofErr w:type="spellEnd"/>
            <w:proofErr w:type="gramEnd"/>
            <w:r w:rsidR="00E20D69" w:rsidRPr="005F656E">
              <w:rPr>
                <w:rFonts w:asciiTheme="minorBidi" w:hAnsiTheme="minorBidi"/>
              </w:rPr>
              <w:t>” for grade 4</w:t>
            </w:r>
          </w:p>
          <w:p w:rsidR="002F6984" w:rsidRPr="005F656E" w:rsidRDefault="001408C8" w:rsidP="007216F0">
            <w:pPr>
              <w:rPr>
                <w:b/>
                <w:bCs/>
              </w:rPr>
            </w:pPr>
            <w:r w:rsidRPr="005F656E">
              <w:rPr>
                <w:b/>
                <w:bCs/>
              </w:rPr>
              <w:t>White board, Use of multimedia, Audio visual aids, Flash cards, Worksheets</w:t>
            </w:r>
          </w:p>
        </w:tc>
      </w:tr>
      <w:tr w:rsidR="003E03DA" w:rsidRPr="00760868" w:rsidTr="007216F0">
        <w:tc>
          <w:tcPr>
            <w:tcW w:w="1470" w:type="dxa"/>
            <w:shd w:val="clear" w:color="auto" w:fill="D9D9D9" w:themeFill="background1" w:themeFillShade="D9"/>
            <w:vAlign w:val="center"/>
          </w:tcPr>
          <w:p w:rsidR="003E03DA" w:rsidRPr="00760868" w:rsidRDefault="003E03DA" w:rsidP="003E03DA">
            <w:pPr>
              <w:jc w:val="center"/>
              <w:rPr>
                <w:b/>
                <w:bCs/>
                <w:sz w:val="20"/>
                <w:szCs w:val="20"/>
              </w:rPr>
            </w:pPr>
            <w:r w:rsidRPr="00760868">
              <w:rPr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5568" w:type="dxa"/>
            <w:shd w:val="clear" w:color="auto" w:fill="D9D9D9" w:themeFill="background1" w:themeFillShade="D9"/>
            <w:vAlign w:val="center"/>
          </w:tcPr>
          <w:p w:rsidR="003E03DA" w:rsidRPr="00760868" w:rsidRDefault="003E03DA" w:rsidP="003E03DA">
            <w:pPr>
              <w:jc w:val="center"/>
              <w:rPr>
                <w:b/>
                <w:bCs/>
                <w:sz w:val="20"/>
                <w:szCs w:val="20"/>
              </w:rPr>
            </w:pPr>
            <w:r w:rsidRPr="00760868">
              <w:rPr>
                <w:b/>
                <w:bCs/>
                <w:sz w:val="20"/>
                <w:szCs w:val="20"/>
              </w:rPr>
              <w:t>Curriculum  Objective Codes</w:t>
            </w:r>
          </w:p>
        </w:tc>
        <w:tc>
          <w:tcPr>
            <w:tcW w:w="3522" w:type="dxa"/>
            <w:shd w:val="clear" w:color="auto" w:fill="D9D9D9" w:themeFill="background1" w:themeFillShade="D9"/>
            <w:vAlign w:val="center"/>
          </w:tcPr>
          <w:p w:rsidR="003E03DA" w:rsidRPr="00760868" w:rsidRDefault="003E03DA" w:rsidP="003E03DA">
            <w:pPr>
              <w:jc w:val="center"/>
              <w:rPr>
                <w:b/>
                <w:bCs/>
                <w:sz w:val="20"/>
                <w:szCs w:val="20"/>
              </w:rPr>
            </w:pPr>
            <w:r w:rsidRPr="00760868">
              <w:rPr>
                <w:b/>
                <w:bCs/>
                <w:sz w:val="20"/>
                <w:szCs w:val="20"/>
              </w:rPr>
              <w:t>Textbook Chapters/Pages/Exercise</w:t>
            </w:r>
          </w:p>
        </w:tc>
      </w:tr>
      <w:tr w:rsidR="003E03DA" w:rsidRPr="00760868" w:rsidTr="007216F0">
        <w:trPr>
          <w:trHeight w:val="2733"/>
        </w:trPr>
        <w:tc>
          <w:tcPr>
            <w:tcW w:w="1470" w:type="dxa"/>
            <w:vAlign w:val="center"/>
          </w:tcPr>
          <w:p w:rsidR="003E03DA" w:rsidRPr="00760868" w:rsidRDefault="003E03DA" w:rsidP="003E03DA">
            <w:pPr>
              <w:jc w:val="center"/>
              <w:rPr>
                <w:b/>
                <w:bCs/>
                <w:sz w:val="20"/>
                <w:szCs w:val="20"/>
              </w:rPr>
            </w:pPr>
            <w:r w:rsidRPr="00760868">
              <w:rPr>
                <w:b/>
                <w:bCs/>
                <w:sz w:val="20"/>
                <w:szCs w:val="20"/>
              </w:rPr>
              <w:t>1</w:t>
            </w:r>
            <w:r w:rsidRPr="00760868">
              <w:rPr>
                <w:b/>
                <w:bCs/>
                <w:sz w:val="20"/>
                <w:szCs w:val="20"/>
                <w:vertAlign w:val="superscript"/>
              </w:rPr>
              <w:t>st</w:t>
            </w:r>
            <w:r w:rsidRPr="00760868">
              <w:rPr>
                <w:b/>
                <w:bCs/>
                <w:sz w:val="20"/>
                <w:szCs w:val="20"/>
              </w:rPr>
              <w:t xml:space="preserve"> Quarter</w:t>
            </w:r>
          </w:p>
        </w:tc>
        <w:tc>
          <w:tcPr>
            <w:tcW w:w="5568" w:type="dxa"/>
            <w:vAlign w:val="center"/>
          </w:tcPr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L 01: Listen to a variety of simple spoken texts and media works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L 02: Respond to the viewpoints of others in a group discussion on a specific topic (e.g., by asking questions)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S 01: Express ideas, feelings and opinions on a variety of familiar topics (health and care, </w:t>
            </w:r>
            <w:proofErr w:type="spellStart"/>
            <w:r w:rsidRPr="00760868">
              <w:rPr>
                <w:sz w:val="20"/>
                <w:szCs w:val="20"/>
              </w:rPr>
              <w:t>self confidence</w:t>
            </w:r>
            <w:proofErr w:type="spellEnd"/>
            <w:r w:rsidRPr="00760868">
              <w:rPr>
                <w:sz w:val="20"/>
                <w:szCs w:val="20"/>
              </w:rPr>
              <w:t xml:space="preserve"> and weather) using correct pronunciation and appropriate intonation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S 02: Participate in classroom activities by asking and answering questions, giving personal opinions and expressing feelings on familiar topics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LSa 01: Recognize and use appropriate language structures in oral communication activities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Rc01: Read a variety of texts and media works (e.g., stories, short novels, short articles) for different purposes (e.g., to expand knowledge of topics under study, to build knowledge of language structures)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Ra 01: Recognize appropriate language structures in his response to written texts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>4Ra 02: Use reading strategies (e.g., knowledge of cognates, visual cues, context clues</w:t>
            </w:r>
            <w:proofErr w:type="gramStart"/>
            <w:r w:rsidRPr="00760868">
              <w:rPr>
                <w:sz w:val="20"/>
                <w:szCs w:val="20"/>
              </w:rPr>
              <w:t>, )</w:t>
            </w:r>
            <w:proofErr w:type="gramEnd"/>
            <w:r w:rsidRPr="00760868">
              <w:rPr>
                <w:sz w:val="20"/>
                <w:szCs w:val="20"/>
              </w:rPr>
              <w:t xml:space="preserve"> to facilitate comprehension of reading materials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Wc 01: Write short, simple text in a variety of forms (e.g. greeting cards, poems, letters, invitations, and stories). </w:t>
            </w:r>
          </w:p>
          <w:p w:rsidR="007E766B" w:rsidRPr="00760868" w:rsidRDefault="007E766B" w:rsidP="007E766B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Wa 01: Use appropriate language structures in his writing. </w:t>
            </w:r>
          </w:p>
          <w:p w:rsidR="007E766B" w:rsidRPr="00760868" w:rsidRDefault="007E766B" w:rsidP="007E766B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Wa 02: Use and spell correctly the vocabulary appropriate for this grade level. </w:t>
            </w:r>
          </w:p>
          <w:p w:rsidR="005C394D" w:rsidRPr="00760868" w:rsidRDefault="005C394D" w:rsidP="005C394D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>4G 01: Identify noun (</w:t>
            </w:r>
            <w:r w:rsidRPr="00760868">
              <w:rPr>
                <w:sz w:val="20"/>
                <w:szCs w:val="20"/>
                <w:rtl/>
              </w:rPr>
              <w:t>اسم</w:t>
            </w:r>
            <w:r w:rsidRPr="00760868">
              <w:rPr>
                <w:sz w:val="20"/>
                <w:szCs w:val="20"/>
              </w:rPr>
              <w:t xml:space="preserve">), kinds of noun, proper noun and common noun in detail. </w:t>
            </w:r>
          </w:p>
          <w:p w:rsidR="00F805FC" w:rsidRPr="00760868" w:rsidRDefault="005C394D" w:rsidP="007216F0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>4G 02: Use of pronoun (</w:t>
            </w:r>
            <w:r w:rsidRPr="00760868">
              <w:rPr>
                <w:sz w:val="20"/>
                <w:szCs w:val="20"/>
                <w:rtl/>
              </w:rPr>
              <w:t>اسم ضمير</w:t>
            </w:r>
            <w:r w:rsidRPr="00760868">
              <w:rPr>
                <w:sz w:val="20"/>
                <w:szCs w:val="20"/>
              </w:rPr>
              <w:t xml:space="preserve">). </w:t>
            </w:r>
          </w:p>
        </w:tc>
        <w:tc>
          <w:tcPr>
            <w:tcW w:w="3522" w:type="dxa"/>
            <w:vAlign w:val="center"/>
          </w:tcPr>
          <w:p w:rsidR="008B3B3F" w:rsidRPr="00400267" w:rsidRDefault="008B3B3F" w:rsidP="005107AA">
            <w:pPr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</w:p>
          <w:p w:rsidR="008B3B3F" w:rsidRPr="00400267" w:rsidRDefault="005107AA" w:rsidP="008B3B3F">
            <w:pPr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   1:</w:t>
            </w:r>
            <w:r w:rsidR="008B3B3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  </w:t>
            </w:r>
            <w:proofErr w:type="spellStart"/>
            <w:r w:rsidR="008B3B3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Mera</w:t>
            </w:r>
            <w:proofErr w:type="spellEnd"/>
            <w:r w:rsidR="008B3B3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8B3B3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khuda</w:t>
            </w:r>
            <w:proofErr w:type="spellEnd"/>
            <w:r w:rsidR="008B3B3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8B3B3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meray</w:t>
            </w:r>
            <w:proofErr w:type="spellEnd"/>
            <w:r w:rsidR="008B3B3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8B3B3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sath</w:t>
            </w:r>
            <w:proofErr w:type="spellEnd"/>
            <w:r w:rsidR="008B3B3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8B3B3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hai</w:t>
            </w:r>
            <w:proofErr w:type="spellEnd"/>
          </w:p>
          <w:p w:rsidR="00156358" w:rsidRPr="00400267" w:rsidRDefault="00156358" w:rsidP="008B3B3F">
            <w:pPr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                     </w:t>
            </w:r>
            <w:proofErr w:type="gramStart"/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( Poem</w:t>
            </w:r>
            <w:proofErr w:type="gramEnd"/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)</w:t>
            </w:r>
          </w:p>
          <w:p w:rsidR="008B3B3F" w:rsidRPr="00400267" w:rsidRDefault="005107AA" w:rsidP="008B3B3F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                      </w:t>
            </w:r>
            <w:r w:rsidR="008B3B3F" w:rsidRPr="00400267">
              <w:rPr>
                <w:rFonts w:ascii="Arial" w:eastAsia="Geeza Pro" w:hAnsi="Arial" w:cs="Arial"/>
                <w:b/>
                <w:sz w:val="20"/>
                <w:szCs w:val="20"/>
              </w:rPr>
              <w:t>Pg</w:t>
            </w: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:1-2</w:t>
            </w:r>
          </w:p>
          <w:p w:rsidR="008B3B3F" w:rsidRPr="00400267" w:rsidRDefault="005107AA" w:rsidP="008B3B3F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</w:t>
            </w:r>
            <w:r w:rsidR="000867CB"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</w:t>
            </w: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Ex: Word/</w:t>
            </w:r>
            <w:proofErr w:type="gramStart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Meanings </w:t>
            </w:r>
            <w:r w:rsidR="000867CB" w:rsidRPr="00400267">
              <w:rPr>
                <w:rFonts w:ascii="Arial" w:eastAsia="Geeza Pro" w:hAnsi="Arial" w:cs="Arial"/>
                <w:b/>
                <w:sz w:val="20"/>
                <w:szCs w:val="20"/>
              </w:rPr>
              <w:t>,Q</w:t>
            </w:r>
            <w:proofErr w:type="gramEnd"/>
            <w:r w:rsidR="000867CB" w:rsidRPr="00400267">
              <w:rPr>
                <w:rFonts w:ascii="Arial" w:eastAsia="Geeza Pro" w:hAnsi="Arial" w:cs="Arial"/>
                <w:b/>
                <w:sz w:val="20"/>
                <w:szCs w:val="20"/>
              </w:rPr>
              <w:t>:1</w:t>
            </w:r>
          </w:p>
          <w:p w:rsidR="006008B3" w:rsidRPr="00400267" w:rsidRDefault="006008B3" w:rsidP="008B3B3F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 </w:t>
            </w:r>
            <w:r w:rsidR="000867CB"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</w:t>
            </w: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</w:t>
            </w:r>
          </w:p>
          <w:p w:rsidR="008B3B3F" w:rsidRPr="00400267" w:rsidRDefault="008B3B3F" w:rsidP="000867CB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</w:p>
          <w:p w:rsidR="000867CB" w:rsidRPr="00400267" w:rsidRDefault="000867CB" w:rsidP="000867CB">
            <w:pPr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</w:p>
          <w:p w:rsidR="008B3B3F" w:rsidRPr="00400267" w:rsidRDefault="007537F8" w:rsidP="008B3B3F">
            <w:pPr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     2:</w:t>
            </w:r>
            <w:r w:rsidR="0006320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 </w:t>
            </w:r>
            <w:proofErr w:type="spellStart"/>
            <w:proofErr w:type="gramStart"/>
            <w:r w:rsidR="0006320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Hazrat</w:t>
            </w:r>
            <w:proofErr w:type="spellEnd"/>
            <w:r w:rsidR="0006320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</w:t>
            </w:r>
            <w:proofErr w:type="spellStart"/>
            <w:r w:rsidR="0006320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Dawood</w:t>
            </w:r>
            <w:proofErr w:type="spellEnd"/>
            <w:proofErr w:type="gramEnd"/>
            <w:r w:rsidR="0006320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(AS)</w:t>
            </w:r>
          </w:p>
          <w:p w:rsidR="0006320F" w:rsidRPr="00400267" w:rsidRDefault="0006320F" w:rsidP="008B3B3F">
            <w:pPr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                     Pg:6-8</w:t>
            </w:r>
          </w:p>
          <w:p w:rsidR="0006320F" w:rsidRPr="00400267" w:rsidRDefault="0006320F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                    Ex: 1,3,4  </w:t>
            </w:r>
          </w:p>
          <w:p w:rsidR="008B3B3F" w:rsidRPr="00400267" w:rsidRDefault="008B3B3F" w:rsidP="008B3B3F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</w:p>
          <w:p w:rsidR="008B3B3F" w:rsidRPr="00400267" w:rsidRDefault="008B3B3F" w:rsidP="008B3B3F">
            <w:pPr>
              <w:rPr>
                <w:rFonts w:ascii="Arial" w:eastAsia="Geeza Pro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      </w:t>
            </w:r>
            <w:r w:rsidR="007537F8"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3:  </w:t>
            </w:r>
            <w:r w:rsidR="007225EE"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Mein Pakistan hon </w:t>
            </w:r>
          </w:p>
          <w:p w:rsidR="007225EE" w:rsidRPr="00400267" w:rsidRDefault="007225EE" w:rsidP="008B3B3F">
            <w:pPr>
              <w:rPr>
                <w:rFonts w:ascii="Arial" w:eastAsia="Geeza Pro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                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>Pg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>: 10-12</w:t>
            </w:r>
          </w:p>
          <w:p w:rsidR="007225EE" w:rsidRPr="00400267" w:rsidRDefault="007225EE" w:rsidP="008B3B3F">
            <w:pPr>
              <w:rPr>
                <w:rFonts w:ascii="Arial" w:eastAsia="Geeza Pro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               Ex: Q,1</w:t>
            </w:r>
          </w:p>
          <w:p w:rsidR="007225EE" w:rsidRPr="00400267" w:rsidRDefault="007225EE" w:rsidP="008B3B3F">
            <w:pPr>
              <w:rPr>
                <w:rFonts w:ascii="Arial" w:eastAsia="Geeza Pro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              </w:t>
            </w:r>
            <w:proofErr w:type="spellStart"/>
            <w:proofErr w:type="gramStart"/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>Qawaid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</w:t>
            </w:r>
            <w:r w:rsidR="00673869"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>:</w:t>
            </w:r>
            <w:proofErr w:type="spellStart"/>
            <w:r w:rsidR="00673869"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>Pg</w:t>
            </w:r>
            <w:proofErr w:type="spellEnd"/>
            <w:proofErr w:type="gramEnd"/>
            <w:r w:rsidR="00673869"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>: 12,13,14</w:t>
            </w:r>
          </w:p>
          <w:p w:rsidR="002C1E90" w:rsidRPr="00400267" w:rsidRDefault="002C1E90" w:rsidP="008B3B3F">
            <w:pPr>
              <w:rPr>
                <w:rFonts w:ascii="Arial" w:eastAsia="Geeza Pro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</w:t>
            </w:r>
          </w:p>
          <w:p w:rsidR="002C1E90" w:rsidRPr="00400267" w:rsidRDefault="002C1E90" w:rsidP="008B3B3F">
            <w:pPr>
              <w:rPr>
                <w:rFonts w:ascii="Arial" w:eastAsia="Geeza Pro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        4: 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>Uff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>Mery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>Dant</w:t>
            </w:r>
            <w:proofErr w:type="spellEnd"/>
          </w:p>
          <w:p w:rsidR="002C1E90" w:rsidRPr="00400267" w:rsidRDefault="002C1E90" w:rsidP="008B3B3F">
            <w:pPr>
              <w:rPr>
                <w:rFonts w:ascii="Arial" w:eastAsia="Geeza Pro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                Pg:15,16</w:t>
            </w:r>
          </w:p>
          <w:p w:rsidR="00A93BAC" w:rsidRPr="00400267" w:rsidRDefault="0033236F" w:rsidP="008B3B3F">
            <w:pPr>
              <w:rPr>
                <w:rFonts w:ascii="Arial" w:eastAsia="Geeza Pro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             Ex: </w:t>
            </w:r>
            <w:proofErr w:type="spellStart"/>
            <w:proofErr w:type="gramStart"/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>Qawaid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:</w:t>
            </w:r>
            <w:proofErr w:type="gramEnd"/>
          </w:p>
          <w:p w:rsidR="0033236F" w:rsidRPr="00400267" w:rsidRDefault="00A93BAC" w:rsidP="008B3B3F">
            <w:pPr>
              <w:rPr>
                <w:rFonts w:ascii="Arial" w:eastAsia="Geeza Pro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            </w:t>
            </w:r>
            <w:proofErr w:type="spellStart"/>
            <w:r w:rsidR="0033236F"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>Pg</w:t>
            </w:r>
            <w:proofErr w:type="spellEnd"/>
            <w:r w:rsidR="0033236F"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>: 17</w:t>
            </w:r>
            <w:r w:rsidR="00211957"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>,</w:t>
            </w:r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19,20, </w:t>
            </w:r>
            <w:r w:rsidR="00211957"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>24</w:t>
            </w:r>
          </w:p>
          <w:p w:rsidR="007537F8" w:rsidRPr="00400267" w:rsidRDefault="007537F8" w:rsidP="008B3B3F">
            <w:pPr>
              <w:rPr>
                <w:rFonts w:ascii="Arial" w:eastAsia="Geeza Pro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bCs/>
                <w:sz w:val="20"/>
                <w:szCs w:val="20"/>
              </w:rPr>
              <w:t xml:space="preserve">         </w:t>
            </w:r>
          </w:p>
          <w:p w:rsidR="00B34D32" w:rsidRPr="00400267" w:rsidRDefault="00B34D32" w:rsidP="008B3B3F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</w:p>
          <w:p w:rsidR="00B34D32" w:rsidRPr="00400267" w:rsidRDefault="00B34D32" w:rsidP="00B34D32">
            <w:pPr>
              <w:jc w:val="center"/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Creative Writing</w:t>
            </w:r>
          </w:p>
          <w:p w:rsidR="006E356D" w:rsidRPr="00400267" w:rsidRDefault="00211957" w:rsidP="008B3B3F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        Essay Writing </w:t>
            </w:r>
            <w:r w:rsidR="006E356D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</w:t>
            </w:r>
            <w:proofErr w:type="spellStart"/>
            <w:r w:rsidR="006E356D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Tandursti</w:t>
            </w:r>
            <w:proofErr w:type="spellEnd"/>
            <w:r w:rsidR="006E356D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6E356D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Hazar</w:t>
            </w:r>
            <w:proofErr w:type="spellEnd"/>
            <w:r w:rsidR="006E356D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6E356D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Naimat</w:t>
            </w:r>
            <w:proofErr w:type="spellEnd"/>
            <w:r w:rsidR="006E356D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Hai </w:t>
            </w:r>
          </w:p>
          <w:p w:rsidR="006E356D" w:rsidRPr="00400267" w:rsidRDefault="006E356D" w:rsidP="008B3B3F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   Meri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Pasandida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Kitab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</w:p>
          <w:p w:rsidR="005D0186" w:rsidRPr="00400267" w:rsidRDefault="006E356D" w:rsidP="008B3B3F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      </w:t>
            </w:r>
            <w:proofErr w:type="gram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( Quran</w:t>
            </w:r>
            <w:proofErr w:type="gram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Majeed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) </w:t>
            </w:r>
          </w:p>
          <w:p w:rsidR="00D44C77" w:rsidRPr="00400267" w:rsidRDefault="005D0186" w:rsidP="008B3B3F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      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Qaid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E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Azam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6E356D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</w:t>
            </w:r>
          </w:p>
          <w:p w:rsidR="00D44C77" w:rsidRPr="00400267" w:rsidRDefault="00D44C77" w:rsidP="008B3B3F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</w:p>
          <w:p w:rsidR="00211957" w:rsidRPr="00400267" w:rsidRDefault="00211957" w:rsidP="008B3B3F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</w:p>
          <w:p w:rsidR="00B34D32" w:rsidRPr="00400267" w:rsidRDefault="00B34D32" w:rsidP="008B3B3F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         </w:t>
            </w:r>
            <w:r w:rsidR="00A649E9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</w:t>
            </w:r>
          </w:p>
          <w:p w:rsidR="00394608" w:rsidRPr="00400267" w:rsidRDefault="00394608" w:rsidP="006A22F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394608" w:rsidRPr="00400267" w:rsidRDefault="00394608" w:rsidP="00560930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3E03DA" w:rsidRPr="00760868" w:rsidTr="007216F0">
        <w:trPr>
          <w:trHeight w:val="2733"/>
        </w:trPr>
        <w:tc>
          <w:tcPr>
            <w:tcW w:w="1470" w:type="dxa"/>
            <w:vAlign w:val="center"/>
          </w:tcPr>
          <w:p w:rsidR="003E03DA" w:rsidRPr="00760868" w:rsidRDefault="003E03DA" w:rsidP="003E03DA">
            <w:pPr>
              <w:jc w:val="center"/>
              <w:rPr>
                <w:b/>
                <w:bCs/>
                <w:sz w:val="20"/>
                <w:szCs w:val="20"/>
              </w:rPr>
            </w:pPr>
            <w:r w:rsidRPr="00760868">
              <w:rPr>
                <w:b/>
                <w:bCs/>
                <w:sz w:val="20"/>
                <w:szCs w:val="20"/>
              </w:rPr>
              <w:lastRenderedPageBreak/>
              <w:t>2</w:t>
            </w:r>
            <w:r w:rsidRPr="00760868">
              <w:rPr>
                <w:b/>
                <w:bCs/>
                <w:sz w:val="20"/>
                <w:szCs w:val="20"/>
                <w:vertAlign w:val="superscript"/>
              </w:rPr>
              <w:t>nd</w:t>
            </w:r>
            <w:r w:rsidRPr="00760868">
              <w:rPr>
                <w:b/>
                <w:bCs/>
                <w:sz w:val="20"/>
                <w:szCs w:val="20"/>
              </w:rPr>
              <w:t xml:space="preserve"> Quarter</w:t>
            </w:r>
          </w:p>
        </w:tc>
        <w:tc>
          <w:tcPr>
            <w:tcW w:w="5568" w:type="dxa"/>
          </w:tcPr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L 03: Demonstrate an understanding of a variety of spoken texts and media works (e.g., stories, plays, children's television programs) (e.g., by asking questions, identifying the main ideas and some supporting details and clarifying meanings)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S 03: Present ideas and information in logical sequence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S 04: Use simple and compound sentences to express feelings, opinions and ideas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LSa 02: Observe the rules of pronunciation and intonation in his speech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Rc02: Identify the key elements of a written text (e.g. main idea, supporting details, a sequence of </w:t>
            </w:r>
            <w:proofErr w:type="gramStart"/>
            <w:r w:rsidRPr="00760868">
              <w:rPr>
                <w:sz w:val="20"/>
                <w:szCs w:val="20"/>
              </w:rPr>
              <w:t>events )</w:t>
            </w:r>
            <w:proofErr w:type="gramEnd"/>
            <w:r w:rsidRPr="00760868">
              <w:rPr>
                <w:sz w:val="20"/>
                <w:szCs w:val="20"/>
              </w:rPr>
              <w:t xml:space="preserve">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Ra 03: Read aloud, with expression, observing the rules of pronunciation and intonation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Ra 04: Use his knowledge of the structure of words (e.g. prefixes, suffixes) to determine the meaning of unfamiliar words. </w:t>
            </w:r>
          </w:p>
          <w:p w:rsidR="007E766B" w:rsidRPr="00760868" w:rsidRDefault="00160568" w:rsidP="007216F0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Wc 02: Organize information to convey a clear message (e.g. present facts or describe events in their proper sequence). </w:t>
            </w:r>
          </w:p>
          <w:p w:rsidR="007E766B" w:rsidRPr="00760868" w:rsidRDefault="007E766B" w:rsidP="007E766B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Wa 03: Extend his use of punctuation to include exclamation marks and colons. </w:t>
            </w:r>
          </w:p>
          <w:p w:rsidR="007E766B" w:rsidRPr="00760868" w:rsidRDefault="007E766B" w:rsidP="007E766B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Wa 04: Use capitals for place names. </w:t>
            </w:r>
          </w:p>
          <w:p w:rsidR="00D225F6" w:rsidRPr="00760868" w:rsidRDefault="005C394D" w:rsidP="007216F0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>4G 03: Use of adjective (</w:t>
            </w:r>
            <w:r w:rsidRPr="00760868">
              <w:rPr>
                <w:sz w:val="20"/>
                <w:szCs w:val="20"/>
                <w:rtl/>
              </w:rPr>
              <w:t>اسم صفت</w:t>
            </w:r>
            <w:r w:rsidRPr="00760868">
              <w:rPr>
                <w:sz w:val="20"/>
                <w:szCs w:val="20"/>
              </w:rPr>
              <w:t xml:space="preserve">). </w:t>
            </w:r>
          </w:p>
          <w:p w:rsidR="00F805FC" w:rsidRPr="00760868" w:rsidRDefault="005C394D" w:rsidP="007216F0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G 04: Identify verb </w:t>
            </w:r>
            <w:r w:rsidRPr="00760868">
              <w:rPr>
                <w:sz w:val="20"/>
                <w:szCs w:val="20"/>
                <w:rtl/>
              </w:rPr>
              <w:t>فعل</w:t>
            </w:r>
            <w:r w:rsidRPr="00760868">
              <w:rPr>
                <w:sz w:val="20"/>
                <w:szCs w:val="20"/>
              </w:rPr>
              <w:t xml:space="preserve">)), kinds of verb, past, present, future. </w:t>
            </w:r>
          </w:p>
        </w:tc>
        <w:tc>
          <w:tcPr>
            <w:tcW w:w="3522" w:type="dxa"/>
          </w:tcPr>
          <w:p w:rsidR="00560930" w:rsidRPr="00400267" w:rsidRDefault="00560930" w:rsidP="00560930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  <w:p w:rsidR="008B3B3F" w:rsidRPr="00400267" w:rsidRDefault="008B3B3F" w:rsidP="00A93BA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8B3B3F" w:rsidRPr="00400267" w:rsidRDefault="008B3B3F" w:rsidP="008B3B3F">
            <w:pPr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        </w:t>
            </w:r>
            <w:r w:rsidR="00855CCE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1:</w:t>
            </w:r>
            <w:r w:rsidR="0098221C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</w:t>
            </w:r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</w:t>
            </w:r>
            <w:proofErr w:type="spellStart"/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Sehat</w:t>
            </w:r>
            <w:proofErr w:type="spellEnd"/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o </w:t>
            </w:r>
            <w:proofErr w:type="spellStart"/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Safai</w:t>
            </w:r>
            <w:proofErr w:type="spellEnd"/>
          </w:p>
          <w:p w:rsidR="008B3B3F" w:rsidRPr="00400267" w:rsidRDefault="008B3B3F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</w:t>
            </w:r>
            <w:r w:rsidR="0098221C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</w:t>
            </w:r>
            <w:r w:rsidR="00161231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</w:t>
            </w:r>
            <w:proofErr w:type="spellStart"/>
            <w:r w:rsidR="00161231" w:rsidRPr="00400267">
              <w:rPr>
                <w:rFonts w:ascii="Arial" w:eastAsia="Calibri" w:hAnsi="Arial" w:cs="Arial"/>
                <w:b/>
                <w:sz w:val="20"/>
                <w:szCs w:val="20"/>
              </w:rPr>
              <w:t>Pg</w:t>
            </w:r>
            <w:proofErr w:type="spellEnd"/>
            <w:r w:rsidR="00161231" w:rsidRPr="00400267">
              <w:rPr>
                <w:rFonts w:ascii="Arial" w:eastAsia="Calibri" w:hAnsi="Arial" w:cs="Arial"/>
                <w:b/>
                <w:sz w:val="20"/>
                <w:szCs w:val="20"/>
              </w:rPr>
              <w:t>: 22,23</w:t>
            </w:r>
          </w:p>
          <w:p w:rsidR="008B3B3F" w:rsidRPr="00400267" w:rsidRDefault="0098221C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       </w:t>
            </w:r>
            <w:r w:rsidR="00161231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Ex: Q1,2 </w:t>
            </w:r>
          </w:p>
          <w:p w:rsidR="00161231" w:rsidRPr="00400267" w:rsidRDefault="0098221C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      </w:t>
            </w:r>
            <w:r w:rsidR="00161231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</w:t>
            </w:r>
            <w:proofErr w:type="spellStart"/>
            <w:proofErr w:type="gramStart"/>
            <w:r w:rsidR="00161231" w:rsidRPr="00400267">
              <w:rPr>
                <w:rFonts w:ascii="Arial" w:eastAsia="Calibri" w:hAnsi="Arial" w:cs="Arial"/>
                <w:b/>
                <w:sz w:val="20"/>
                <w:szCs w:val="20"/>
              </w:rPr>
              <w:t>Qawaid</w:t>
            </w:r>
            <w:proofErr w:type="spellEnd"/>
            <w:r w:rsidR="00161231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:</w:t>
            </w:r>
            <w:proofErr w:type="spellStart"/>
            <w:r w:rsidR="00161231" w:rsidRPr="00400267">
              <w:rPr>
                <w:rFonts w:ascii="Arial" w:eastAsia="Calibri" w:hAnsi="Arial" w:cs="Arial"/>
                <w:b/>
                <w:sz w:val="20"/>
                <w:szCs w:val="20"/>
              </w:rPr>
              <w:t>Pg</w:t>
            </w:r>
            <w:proofErr w:type="spellEnd"/>
            <w:proofErr w:type="gramEnd"/>
            <w:r w:rsidR="00161231" w:rsidRPr="00400267">
              <w:rPr>
                <w:rFonts w:ascii="Arial" w:eastAsia="Calibri" w:hAnsi="Arial" w:cs="Arial"/>
                <w:b/>
                <w:sz w:val="20"/>
                <w:szCs w:val="20"/>
              </w:rPr>
              <w:t>: 25,26</w:t>
            </w:r>
          </w:p>
          <w:p w:rsidR="008B3B3F" w:rsidRPr="00400267" w:rsidRDefault="00161231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</w:p>
          <w:p w:rsidR="008B3B3F" w:rsidRPr="00400267" w:rsidRDefault="008B3B3F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  <w:p w:rsidR="008B3B3F" w:rsidRPr="00400267" w:rsidRDefault="002C6B24" w:rsidP="008B3B3F">
            <w:pPr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 2:</w:t>
            </w:r>
            <w:r w:rsidR="0098221C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</w:t>
            </w:r>
            <w:proofErr w:type="spellStart"/>
            <w:r w:rsidR="0098221C" w:rsidRPr="00400267">
              <w:rPr>
                <w:rFonts w:ascii="Arial" w:eastAsia="Calibri" w:hAnsi="Arial" w:cs="Arial"/>
                <w:b/>
                <w:sz w:val="20"/>
                <w:szCs w:val="20"/>
              </w:rPr>
              <w:t>Ha</w:t>
            </w: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>dsah</w:t>
            </w:r>
            <w:proofErr w:type="spellEnd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</w:p>
          <w:p w:rsidR="008B3B3F" w:rsidRPr="00400267" w:rsidRDefault="008B3B3F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</w:t>
            </w:r>
            <w:r w:rsidR="006C5939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</w:t>
            </w:r>
            <w:r w:rsidR="0098221C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</w:t>
            </w:r>
            <w:proofErr w:type="spellStart"/>
            <w:r w:rsidR="0098221C" w:rsidRPr="00400267">
              <w:rPr>
                <w:rFonts w:ascii="Arial" w:eastAsia="Calibri" w:hAnsi="Arial" w:cs="Arial"/>
                <w:b/>
                <w:sz w:val="20"/>
                <w:szCs w:val="20"/>
              </w:rPr>
              <w:t>Pg</w:t>
            </w:r>
            <w:proofErr w:type="spellEnd"/>
            <w:r w:rsidR="0098221C" w:rsidRPr="00400267">
              <w:rPr>
                <w:rFonts w:ascii="Arial" w:eastAsia="Calibri" w:hAnsi="Arial" w:cs="Arial"/>
                <w:b/>
                <w:sz w:val="20"/>
                <w:szCs w:val="20"/>
              </w:rPr>
              <w:t>: 30-33</w:t>
            </w:r>
          </w:p>
          <w:p w:rsidR="0098221C" w:rsidRPr="00400267" w:rsidRDefault="0098221C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     Ex: 1,3,4 &amp; </w:t>
            </w:r>
            <w:proofErr w:type="spellStart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>Sutiyaat</w:t>
            </w:r>
            <w:proofErr w:type="spellEnd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</w:p>
          <w:p w:rsidR="006C5939" w:rsidRPr="00400267" w:rsidRDefault="006C5939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   </w:t>
            </w:r>
            <w:proofErr w:type="spellStart"/>
            <w:proofErr w:type="gramStart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>Qawaid</w:t>
            </w:r>
            <w:proofErr w:type="spellEnd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:</w:t>
            </w:r>
            <w:proofErr w:type="spellStart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>Aism</w:t>
            </w:r>
            <w:proofErr w:type="spellEnd"/>
            <w:proofErr w:type="gramEnd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e Sift </w:t>
            </w:r>
          </w:p>
          <w:p w:rsidR="006C5939" w:rsidRPr="00400267" w:rsidRDefault="006C5939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  </w:t>
            </w:r>
            <w:proofErr w:type="spellStart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>Aism</w:t>
            </w:r>
            <w:proofErr w:type="spellEnd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e </w:t>
            </w:r>
            <w:proofErr w:type="spellStart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>Zameer</w:t>
            </w:r>
            <w:proofErr w:type="spellEnd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, </w:t>
            </w:r>
            <w:proofErr w:type="spellStart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>Ginti</w:t>
            </w:r>
            <w:proofErr w:type="spellEnd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</w:p>
          <w:p w:rsidR="006C5939" w:rsidRPr="00400267" w:rsidRDefault="006C5939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      </w:t>
            </w:r>
            <w:proofErr w:type="spellStart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>Pg</w:t>
            </w:r>
            <w:proofErr w:type="spellEnd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>: 36,37</w:t>
            </w:r>
          </w:p>
          <w:p w:rsidR="006C5939" w:rsidRPr="00400267" w:rsidRDefault="006C5939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     Q: 1,2,3,4,5</w:t>
            </w:r>
          </w:p>
          <w:p w:rsidR="0004668D" w:rsidRPr="00400267" w:rsidRDefault="0004668D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  <w:p w:rsidR="002C6B24" w:rsidRPr="00400267" w:rsidRDefault="002C6B24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</w:t>
            </w:r>
          </w:p>
          <w:p w:rsidR="002C6B24" w:rsidRPr="00400267" w:rsidRDefault="002C6B24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3:</w:t>
            </w:r>
            <w:r w:rsidR="00303FD5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</w:t>
            </w:r>
            <w:r w:rsidR="00332F4B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332F4B" w:rsidRPr="00400267">
              <w:rPr>
                <w:rFonts w:ascii="Arial" w:eastAsia="Calibri" w:hAnsi="Arial" w:cs="Arial"/>
                <w:b/>
                <w:sz w:val="20"/>
                <w:szCs w:val="20"/>
              </w:rPr>
              <w:t>Mian</w:t>
            </w:r>
            <w:proofErr w:type="spellEnd"/>
            <w:r w:rsidR="00332F4B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Tar </w:t>
            </w:r>
            <w:proofErr w:type="spellStart"/>
            <w:r w:rsidR="00332F4B" w:rsidRPr="00400267">
              <w:rPr>
                <w:rFonts w:ascii="Arial" w:eastAsia="Calibri" w:hAnsi="Arial" w:cs="Arial"/>
                <w:b/>
                <w:sz w:val="20"/>
                <w:szCs w:val="20"/>
              </w:rPr>
              <w:t>Tar</w:t>
            </w:r>
            <w:proofErr w:type="spellEnd"/>
            <w:r w:rsidR="00332F4B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</w:p>
          <w:p w:rsidR="00332F4B" w:rsidRPr="00400267" w:rsidRDefault="00332F4B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</w:t>
            </w:r>
            <w:r w:rsidR="00303FD5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</w:t>
            </w: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</w:t>
            </w:r>
            <w:r w:rsidR="00303FD5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</w:t>
            </w: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</w:t>
            </w:r>
            <w:proofErr w:type="spellStart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>Pg</w:t>
            </w:r>
            <w:proofErr w:type="spellEnd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>: 41-44</w:t>
            </w:r>
          </w:p>
          <w:p w:rsidR="00303FD5" w:rsidRPr="00400267" w:rsidRDefault="00332F4B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</w:t>
            </w:r>
            <w:r w:rsidR="00303FD5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</w:t>
            </w: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  <w:r w:rsidR="00303FD5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</w:t>
            </w: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Ex: Q</w:t>
            </w:r>
            <w:r w:rsidR="00303FD5" w:rsidRPr="00400267">
              <w:rPr>
                <w:rFonts w:ascii="Arial" w:eastAsia="Calibri" w:hAnsi="Arial" w:cs="Arial"/>
                <w:b/>
                <w:sz w:val="20"/>
                <w:szCs w:val="20"/>
              </w:rPr>
              <w:t>2,</w:t>
            </w: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3,4</w:t>
            </w:r>
            <w:r w:rsidR="00303FD5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</w:p>
          <w:p w:rsidR="0004668D" w:rsidRPr="00400267" w:rsidRDefault="0004668D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  <w:p w:rsidR="00303FD5" w:rsidRPr="00400267" w:rsidRDefault="00303FD5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</w:t>
            </w:r>
          </w:p>
          <w:p w:rsidR="0004668D" w:rsidRPr="00400267" w:rsidRDefault="00303FD5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4:   October </w:t>
            </w:r>
            <w:proofErr w:type="spellStart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>Aya</w:t>
            </w:r>
            <w:proofErr w:type="spellEnd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Rut </w:t>
            </w:r>
            <w:proofErr w:type="spellStart"/>
            <w:r w:rsidR="00F541D2" w:rsidRPr="00400267">
              <w:rPr>
                <w:rFonts w:ascii="Arial" w:eastAsia="Calibri" w:hAnsi="Arial" w:cs="Arial"/>
                <w:b/>
                <w:sz w:val="20"/>
                <w:szCs w:val="20"/>
              </w:rPr>
              <w:t>Badli</w:t>
            </w:r>
            <w:proofErr w:type="spellEnd"/>
          </w:p>
          <w:p w:rsidR="006C1E07" w:rsidRPr="00400267" w:rsidRDefault="006C1E07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           (Poem)</w:t>
            </w:r>
          </w:p>
          <w:p w:rsidR="0004668D" w:rsidRPr="00400267" w:rsidRDefault="0004668D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       </w:t>
            </w:r>
            <w:proofErr w:type="spellStart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>Pg</w:t>
            </w:r>
            <w:proofErr w:type="spellEnd"/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>: 52-54</w:t>
            </w:r>
          </w:p>
          <w:p w:rsidR="0004668D" w:rsidRPr="00400267" w:rsidRDefault="0004668D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      Ex: Words/ Meanings</w:t>
            </w:r>
          </w:p>
          <w:p w:rsidR="0004668D" w:rsidRPr="00400267" w:rsidRDefault="0004668D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        Q: 1,3,6,7,8,9</w:t>
            </w:r>
          </w:p>
          <w:p w:rsidR="00332F4B" w:rsidRPr="00400267" w:rsidRDefault="0004668D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        </w:t>
            </w:r>
            <w:r w:rsidR="00303FD5"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</w:t>
            </w:r>
          </w:p>
          <w:p w:rsidR="008B3B3F" w:rsidRPr="00400267" w:rsidRDefault="008B3B3F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  <w:p w:rsidR="008B3B3F" w:rsidRPr="00400267" w:rsidRDefault="006C5939" w:rsidP="008B3B3F">
            <w:pPr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sz w:val="20"/>
                <w:szCs w:val="20"/>
              </w:rPr>
              <w:t xml:space="preserve">            </w:t>
            </w:r>
          </w:p>
          <w:p w:rsidR="00B34D32" w:rsidRPr="00400267" w:rsidRDefault="00B34D32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  <w:p w:rsidR="00B34D32" w:rsidRPr="00400267" w:rsidRDefault="00B34D32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  <w:p w:rsidR="00B34D32" w:rsidRPr="00400267" w:rsidRDefault="00B34D32" w:rsidP="00B34D32">
            <w:pPr>
              <w:jc w:val="center"/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Creative Writing</w:t>
            </w:r>
          </w:p>
          <w:p w:rsidR="00B34D32" w:rsidRPr="00400267" w:rsidRDefault="0095397C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        Essay Writing </w:t>
            </w:r>
          </w:p>
          <w:p w:rsidR="0095397C" w:rsidRPr="00400267" w:rsidRDefault="0095397C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Mera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Pasandeda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Mosam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</w:p>
          <w:p w:rsidR="0095397C" w:rsidRPr="00400267" w:rsidRDefault="0095397C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   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Palto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Janwar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</w:p>
          <w:p w:rsidR="0095397C" w:rsidRPr="00400267" w:rsidRDefault="0095397C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    </w:t>
            </w:r>
            <w:proofErr w:type="spellStart"/>
            <w:proofErr w:type="gram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Aik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Hadsah</w:t>
            </w:r>
            <w:proofErr w:type="spellEnd"/>
            <w:proofErr w:type="gram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</w:p>
          <w:p w:rsidR="008C2B8B" w:rsidRPr="00400267" w:rsidRDefault="008C2B8B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</w:p>
          <w:p w:rsidR="003E03DA" w:rsidRPr="00400267" w:rsidRDefault="00B34D32" w:rsidP="006A22F2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b/>
                <w:bCs/>
                <w:i/>
                <w:iCs/>
                <w:sz w:val="24"/>
                <w:szCs w:val="24"/>
              </w:rPr>
              <w:t xml:space="preserve">                       Story Writing</w:t>
            </w:r>
          </w:p>
          <w:p w:rsidR="0095397C" w:rsidRPr="00400267" w:rsidRDefault="00002760" w:rsidP="006A22F2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b/>
                <w:bCs/>
                <w:i/>
                <w:iCs/>
                <w:sz w:val="24"/>
                <w:szCs w:val="24"/>
              </w:rPr>
              <w:t xml:space="preserve">              </w:t>
            </w:r>
            <w:proofErr w:type="spellStart"/>
            <w:r w:rsidRPr="00400267">
              <w:rPr>
                <w:b/>
                <w:bCs/>
                <w:i/>
                <w:iCs/>
                <w:sz w:val="24"/>
                <w:szCs w:val="24"/>
              </w:rPr>
              <w:t>P</w:t>
            </w:r>
            <w:r w:rsidR="0095397C" w:rsidRPr="00400267">
              <w:rPr>
                <w:b/>
                <w:bCs/>
                <w:i/>
                <w:iCs/>
                <w:sz w:val="24"/>
                <w:szCs w:val="24"/>
              </w:rPr>
              <w:t>yasa</w:t>
            </w:r>
            <w:proofErr w:type="spellEnd"/>
            <w:r w:rsidR="0095397C" w:rsidRPr="00400267">
              <w:rPr>
                <w:b/>
                <w:bCs/>
                <w:i/>
                <w:iCs/>
                <w:sz w:val="24"/>
                <w:szCs w:val="24"/>
              </w:rPr>
              <w:t xml:space="preserve"> Kawa</w:t>
            </w:r>
          </w:p>
          <w:p w:rsidR="00002760" w:rsidRPr="00400267" w:rsidRDefault="00002760" w:rsidP="006A22F2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b/>
                <w:bCs/>
                <w:i/>
                <w:iCs/>
                <w:sz w:val="24"/>
                <w:szCs w:val="24"/>
              </w:rPr>
              <w:t xml:space="preserve">            </w:t>
            </w:r>
            <w:proofErr w:type="spellStart"/>
            <w:r w:rsidRPr="00400267">
              <w:rPr>
                <w:b/>
                <w:bCs/>
                <w:i/>
                <w:iCs/>
                <w:sz w:val="24"/>
                <w:szCs w:val="24"/>
              </w:rPr>
              <w:t>Khushamad</w:t>
            </w:r>
            <w:proofErr w:type="spellEnd"/>
            <w:r w:rsidRPr="00400267">
              <w:rPr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00267">
              <w:rPr>
                <w:b/>
                <w:bCs/>
                <w:i/>
                <w:iCs/>
                <w:sz w:val="24"/>
                <w:szCs w:val="24"/>
              </w:rPr>
              <w:t>Buri</w:t>
            </w:r>
            <w:proofErr w:type="spellEnd"/>
            <w:r w:rsidRPr="00400267">
              <w:rPr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00267">
              <w:rPr>
                <w:b/>
                <w:bCs/>
                <w:i/>
                <w:iCs/>
                <w:sz w:val="24"/>
                <w:szCs w:val="24"/>
              </w:rPr>
              <w:t>Bala</w:t>
            </w:r>
            <w:proofErr w:type="spellEnd"/>
            <w:r w:rsidRPr="00400267">
              <w:rPr>
                <w:b/>
                <w:bCs/>
                <w:i/>
                <w:iCs/>
                <w:sz w:val="24"/>
                <w:szCs w:val="24"/>
              </w:rPr>
              <w:t xml:space="preserve"> Hai </w:t>
            </w:r>
          </w:p>
          <w:p w:rsidR="0095397C" w:rsidRPr="00400267" w:rsidRDefault="00002760" w:rsidP="006A22F2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b/>
                <w:bCs/>
                <w:i/>
                <w:iCs/>
                <w:sz w:val="24"/>
                <w:szCs w:val="24"/>
              </w:rPr>
              <w:t xml:space="preserve">       </w:t>
            </w:r>
          </w:p>
        </w:tc>
      </w:tr>
      <w:tr w:rsidR="003E03DA" w:rsidRPr="00760868" w:rsidTr="007216F0">
        <w:trPr>
          <w:trHeight w:val="1178"/>
        </w:trPr>
        <w:tc>
          <w:tcPr>
            <w:tcW w:w="1470" w:type="dxa"/>
            <w:vAlign w:val="center"/>
          </w:tcPr>
          <w:p w:rsidR="003E03DA" w:rsidRPr="00760868" w:rsidRDefault="003E03DA" w:rsidP="003E03DA">
            <w:pPr>
              <w:jc w:val="center"/>
              <w:rPr>
                <w:b/>
                <w:bCs/>
                <w:sz w:val="20"/>
                <w:szCs w:val="20"/>
              </w:rPr>
            </w:pPr>
            <w:r w:rsidRPr="00760868">
              <w:rPr>
                <w:b/>
                <w:bCs/>
                <w:sz w:val="20"/>
                <w:szCs w:val="20"/>
              </w:rPr>
              <w:t>3</w:t>
            </w:r>
            <w:r w:rsidRPr="00760868">
              <w:rPr>
                <w:b/>
                <w:bCs/>
                <w:sz w:val="20"/>
                <w:szCs w:val="20"/>
                <w:vertAlign w:val="superscript"/>
              </w:rPr>
              <w:t>rd</w:t>
            </w:r>
            <w:r w:rsidRPr="00760868">
              <w:rPr>
                <w:b/>
                <w:bCs/>
                <w:sz w:val="20"/>
                <w:szCs w:val="20"/>
              </w:rPr>
              <w:t xml:space="preserve"> Quarter</w:t>
            </w:r>
          </w:p>
        </w:tc>
        <w:tc>
          <w:tcPr>
            <w:tcW w:w="5568" w:type="dxa"/>
          </w:tcPr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L 04: Demonstrate the ability to concentrate on the topic under discussion (e.g., by identifying the main points, asking relevant questions)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S 05: Contribute to small-group discussions (e.g., ask questions to clarify a point). </w:t>
            </w:r>
          </w:p>
          <w:p w:rsidR="00160568" w:rsidRPr="00760868" w:rsidRDefault="00160568" w:rsidP="007216F0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S 06: Prepare and give short presentation (e.g., health and safety, weather). </w:t>
            </w:r>
          </w:p>
          <w:p w:rsidR="00160568" w:rsidRPr="00760868" w:rsidRDefault="00160568" w:rsidP="007216F0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LSa 03: Use a variety of sentences types (e.g. declarative, interrogative, and exclamatory) to enhance a message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Rc03: Begin to use research skills (e.g. formulate questions, locate information, clarify his understanding through </w:t>
            </w:r>
            <w:proofErr w:type="gramStart"/>
            <w:r w:rsidRPr="00760868">
              <w:rPr>
                <w:sz w:val="20"/>
                <w:szCs w:val="20"/>
              </w:rPr>
              <w:t>discussion )</w:t>
            </w:r>
            <w:proofErr w:type="gramEnd"/>
            <w:r w:rsidRPr="00760868">
              <w:rPr>
                <w:sz w:val="20"/>
                <w:szCs w:val="20"/>
              </w:rPr>
              <w:t xml:space="preserve">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Ra 05: Use and interpret basic conventions of formal text (e.g. table of contents, headings, subheading, charts) to find information and aid comprehension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lastRenderedPageBreak/>
              <w:t xml:space="preserve">4Ra 06: Use Urdu dictionary to determine the meaning of unfamiliar vocabulary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Wc 03: Write brief descriptions of people, places and situations. </w:t>
            </w:r>
          </w:p>
          <w:p w:rsidR="00D225F6" w:rsidRPr="00760868" w:rsidRDefault="007E766B" w:rsidP="007216F0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Wa 05: Use compound sentences of varying length. </w:t>
            </w:r>
          </w:p>
          <w:p w:rsidR="00160568" w:rsidRPr="00760868" w:rsidRDefault="007E766B" w:rsidP="007216F0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Wa 06: Use variety of sentence types (e.g. declarative, interrogative, exclamatory) correctly and appropriately. </w:t>
            </w:r>
          </w:p>
          <w:p w:rsidR="005C394D" w:rsidRPr="00760868" w:rsidRDefault="005C394D" w:rsidP="005C394D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>4G 05: Distinguish between Masculine and Feminine (</w:t>
            </w:r>
            <w:r w:rsidRPr="00760868">
              <w:rPr>
                <w:sz w:val="20"/>
                <w:szCs w:val="20"/>
                <w:rtl/>
              </w:rPr>
              <w:t>مذکّر مونّث</w:t>
            </w:r>
            <w:r w:rsidRPr="00760868">
              <w:rPr>
                <w:sz w:val="20"/>
                <w:szCs w:val="20"/>
              </w:rPr>
              <w:t xml:space="preserve">) simple for this grade level. </w:t>
            </w:r>
          </w:p>
          <w:p w:rsidR="003E03DA" w:rsidRPr="00760868" w:rsidRDefault="005C394D" w:rsidP="007216F0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>4G 06: Identify Words with Opposites (</w:t>
            </w:r>
            <w:r w:rsidRPr="00760868">
              <w:rPr>
                <w:sz w:val="20"/>
                <w:szCs w:val="20"/>
                <w:rtl/>
              </w:rPr>
              <w:t>الفاظ ضد</w:t>
            </w:r>
            <w:r w:rsidRPr="00760868">
              <w:rPr>
                <w:sz w:val="20"/>
                <w:szCs w:val="20"/>
              </w:rPr>
              <w:t xml:space="preserve">) simple for this grade level. </w:t>
            </w:r>
          </w:p>
        </w:tc>
        <w:tc>
          <w:tcPr>
            <w:tcW w:w="3522" w:type="dxa"/>
          </w:tcPr>
          <w:p w:rsidR="008B3B3F" w:rsidRPr="00400267" w:rsidRDefault="008B3B3F" w:rsidP="008C2B8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8B3B3F" w:rsidRPr="00400267" w:rsidRDefault="008B3B3F" w:rsidP="008B3B3F">
            <w:pPr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 </w:t>
            </w:r>
            <w:r w:rsidR="00C322C8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   </w:t>
            </w:r>
            <w:r w:rsidR="008C2B8B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1:  </w:t>
            </w:r>
            <w:r w:rsidR="00C322C8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</w:t>
            </w:r>
            <w:proofErr w:type="spellStart"/>
            <w:r w:rsidR="0063246E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Naat</w:t>
            </w:r>
            <w:proofErr w:type="spellEnd"/>
            <w:r w:rsidR="0063246E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: (Poem)</w:t>
            </w:r>
          </w:p>
          <w:p w:rsidR="008C2B8B" w:rsidRPr="00400267" w:rsidRDefault="008C2B8B" w:rsidP="008B3B3F">
            <w:pPr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             Pg:3,4</w:t>
            </w:r>
          </w:p>
          <w:p w:rsidR="008B3B3F" w:rsidRPr="00400267" w:rsidRDefault="008C2B8B" w:rsidP="008B3B3F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Ex: Word/Meanings </w:t>
            </w:r>
          </w:p>
          <w:p w:rsidR="008C2B8B" w:rsidRPr="00400267" w:rsidRDefault="008C2B8B" w:rsidP="008B3B3F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  Q: 1,2,5</w:t>
            </w:r>
          </w:p>
          <w:p w:rsidR="008B3B3F" w:rsidRPr="00400267" w:rsidRDefault="008B3B3F" w:rsidP="008B3B3F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</w:p>
          <w:p w:rsidR="008B3B3F" w:rsidRPr="00400267" w:rsidRDefault="008B3B3F" w:rsidP="008B3B3F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</w:p>
          <w:p w:rsidR="008B3B3F" w:rsidRPr="00400267" w:rsidRDefault="008B3B3F" w:rsidP="0063246E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</w:t>
            </w:r>
            <w:r w:rsidR="0063246E"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2:  Ab O </w:t>
            </w:r>
            <w:proofErr w:type="spellStart"/>
            <w:r w:rsidR="0063246E" w:rsidRPr="00400267">
              <w:rPr>
                <w:rFonts w:ascii="Arial" w:eastAsia="Geeza Pro" w:hAnsi="Arial" w:cs="Arial"/>
                <w:b/>
                <w:sz w:val="20"/>
                <w:szCs w:val="20"/>
              </w:rPr>
              <w:t>Hawa</w:t>
            </w:r>
            <w:proofErr w:type="spellEnd"/>
          </w:p>
          <w:p w:rsidR="0063246E" w:rsidRPr="00400267" w:rsidRDefault="0063246E" w:rsidP="0063246E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    </w:t>
            </w:r>
            <w:proofErr w:type="spellStart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Pg</w:t>
            </w:r>
            <w:proofErr w:type="spellEnd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: 56,57</w:t>
            </w:r>
          </w:p>
          <w:p w:rsidR="0063246E" w:rsidRPr="00400267" w:rsidRDefault="0063246E" w:rsidP="0063246E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 Ex: Q: 1-7</w:t>
            </w:r>
          </w:p>
          <w:p w:rsidR="0063246E" w:rsidRPr="00400267" w:rsidRDefault="0063246E" w:rsidP="0063246E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</w:t>
            </w:r>
            <w:proofErr w:type="spellStart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Qawaid</w:t>
            </w:r>
            <w:proofErr w:type="spellEnd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: </w:t>
            </w:r>
            <w:proofErr w:type="gramStart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Fail ,</w:t>
            </w:r>
            <w:proofErr w:type="gramEnd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Jumlay</w:t>
            </w:r>
            <w:proofErr w:type="spellEnd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ki</w:t>
            </w:r>
            <w:proofErr w:type="spellEnd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Aqsam</w:t>
            </w:r>
            <w:proofErr w:type="spellEnd"/>
          </w:p>
          <w:p w:rsidR="0063246E" w:rsidRPr="00400267" w:rsidRDefault="0063246E" w:rsidP="0063246E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        </w:t>
            </w:r>
            <w:proofErr w:type="spellStart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Pg</w:t>
            </w:r>
            <w:proofErr w:type="spellEnd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: 58.59</w:t>
            </w:r>
          </w:p>
          <w:p w:rsidR="00FA2A95" w:rsidRPr="00400267" w:rsidRDefault="00FA2A95" w:rsidP="0063246E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</w:p>
          <w:p w:rsidR="00FA2A95" w:rsidRPr="00400267" w:rsidRDefault="00FA2A95" w:rsidP="0063246E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3:</w:t>
            </w:r>
            <w:r w:rsidR="00AB79AC"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</w:t>
            </w:r>
            <w:proofErr w:type="spellStart"/>
            <w:r w:rsidR="00AB79AC" w:rsidRPr="00400267">
              <w:rPr>
                <w:rFonts w:ascii="Arial" w:eastAsia="Geeza Pro" w:hAnsi="Arial" w:cs="Arial"/>
                <w:b/>
                <w:sz w:val="20"/>
                <w:szCs w:val="20"/>
              </w:rPr>
              <w:t>Pahar</w:t>
            </w:r>
            <w:proofErr w:type="spellEnd"/>
            <w:r w:rsidR="00AB79AC"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AB79AC" w:rsidRPr="00400267">
              <w:rPr>
                <w:rFonts w:ascii="Arial" w:eastAsia="Geeza Pro" w:hAnsi="Arial" w:cs="Arial"/>
                <w:b/>
                <w:sz w:val="20"/>
                <w:szCs w:val="20"/>
              </w:rPr>
              <w:t>Aur</w:t>
            </w:r>
            <w:proofErr w:type="spellEnd"/>
            <w:r w:rsidR="00AB79AC"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AB79AC" w:rsidRPr="00400267">
              <w:rPr>
                <w:rFonts w:ascii="Arial" w:eastAsia="Geeza Pro" w:hAnsi="Arial" w:cs="Arial"/>
                <w:b/>
                <w:sz w:val="20"/>
                <w:szCs w:val="20"/>
              </w:rPr>
              <w:t>Gulheri</w:t>
            </w:r>
            <w:proofErr w:type="spellEnd"/>
            <w:r w:rsidR="00AB79AC"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:</w:t>
            </w:r>
            <w:proofErr w:type="gramEnd"/>
          </w:p>
          <w:p w:rsidR="00AB79AC" w:rsidRPr="00400267" w:rsidRDefault="00AB79AC" w:rsidP="0063246E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       </w:t>
            </w:r>
            <w:proofErr w:type="gramStart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( Poem</w:t>
            </w:r>
            <w:proofErr w:type="gramEnd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) </w:t>
            </w:r>
          </w:p>
          <w:p w:rsidR="00AB79AC" w:rsidRPr="00400267" w:rsidRDefault="00AB79AC" w:rsidP="0063246E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     </w:t>
            </w:r>
            <w:proofErr w:type="spellStart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Pg</w:t>
            </w:r>
            <w:proofErr w:type="spellEnd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: 64-66</w:t>
            </w:r>
          </w:p>
          <w:p w:rsidR="00AB79AC" w:rsidRPr="00400267" w:rsidRDefault="00AB79AC" w:rsidP="0063246E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 Ex: Words / Meanings</w:t>
            </w:r>
          </w:p>
          <w:p w:rsidR="00AB79AC" w:rsidRPr="00400267" w:rsidRDefault="00AB79AC" w:rsidP="0063246E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     Q:3,5,6,8,9 </w:t>
            </w:r>
          </w:p>
          <w:p w:rsidR="00AB79AC" w:rsidRPr="00400267" w:rsidRDefault="00AB79AC" w:rsidP="0063246E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</w:p>
          <w:p w:rsidR="00AB79AC" w:rsidRPr="00400267" w:rsidRDefault="00AB79AC" w:rsidP="0063246E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</w:t>
            </w:r>
          </w:p>
          <w:p w:rsidR="00AB79AC" w:rsidRPr="00400267" w:rsidRDefault="00AB79AC" w:rsidP="0063246E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</w:p>
          <w:p w:rsidR="00AB79AC" w:rsidRPr="00400267" w:rsidRDefault="00AB79AC" w:rsidP="0063246E">
            <w:pPr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</w:t>
            </w:r>
          </w:p>
          <w:p w:rsidR="00AB79AC" w:rsidRPr="00400267" w:rsidRDefault="00AB79AC" w:rsidP="00AB79A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      </w:t>
            </w:r>
          </w:p>
          <w:p w:rsidR="00AB79AC" w:rsidRPr="00400267" w:rsidRDefault="00AB79AC" w:rsidP="00AB79A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AB79AC" w:rsidRPr="00400267" w:rsidRDefault="00AB79AC" w:rsidP="00AB79A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4:   </w:t>
            </w:r>
            <w:proofErr w:type="spellStart"/>
            <w:r w:rsidRPr="00400267">
              <w:rPr>
                <w:rFonts w:ascii="Arial" w:hAnsi="Arial" w:cs="Arial"/>
                <w:b/>
                <w:sz w:val="20"/>
                <w:szCs w:val="20"/>
              </w:rPr>
              <w:t>Asad</w:t>
            </w:r>
            <w:proofErr w:type="spellEnd"/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Ki </w:t>
            </w:r>
            <w:proofErr w:type="spellStart"/>
            <w:r w:rsidRPr="00400267">
              <w:rPr>
                <w:rFonts w:ascii="Arial" w:hAnsi="Arial" w:cs="Arial"/>
                <w:b/>
                <w:sz w:val="20"/>
                <w:szCs w:val="20"/>
              </w:rPr>
              <w:t>Kahani</w:t>
            </w:r>
            <w:proofErr w:type="spellEnd"/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AB79AC" w:rsidRPr="00400267" w:rsidRDefault="00AB79AC" w:rsidP="00AB79A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</w:t>
            </w:r>
            <w:proofErr w:type="spellStart"/>
            <w:proofErr w:type="gramStart"/>
            <w:r w:rsidRPr="00400267">
              <w:rPr>
                <w:rFonts w:ascii="Arial" w:hAnsi="Arial" w:cs="Arial"/>
                <w:b/>
                <w:sz w:val="20"/>
                <w:szCs w:val="20"/>
              </w:rPr>
              <w:t>Pg</w:t>
            </w:r>
            <w:proofErr w:type="spellEnd"/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:</w:t>
            </w:r>
            <w:proofErr w:type="gramEnd"/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69-71 </w:t>
            </w:r>
          </w:p>
          <w:p w:rsidR="00AB79AC" w:rsidRPr="00400267" w:rsidRDefault="00AB79AC" w:rsidP="00AB79A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Ex: Words </w:t>
            </w:r>
            <w:proofErr w:type="gramStart"/>
            <w:r w:rsidRPr="00400267">
              <w:rPr>
                <w:rFonts w:ascii="Arial" w:hAnsi="Arial" w:cs="Arial"/>
                <w:b/>
                <w:sz w:val="20"/>
                <w:szCs w:val="20"/>
              </w:rPr>
              <w:t>/  Meanings</w:t>
            </w:r>
            <w:proofErr w:type="gramEnd"/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:rsidR="00AB79AC" w:rsidRPr="00400267" w:rsidRDefault="00AB79AC" w:rsidP="00AB79A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  Q: 2,3 </w:t>
            </w:r>
          </w:p>
          <w:p w:rsidR="00AB79AC" w:rsidRPr="00400267" w:rsidRDefault="00AB79AC" w:rsidP="00B34D32">
            <w:pPr>
              <w:jc w:val="center"/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</w:p>
          <w:p w:rsidR="00AB79AC" w:rsidRPr="00400267" w:rsidRDefault="00AB79AC" w:rsidP="00B34D32">
            <w:pPr>
              <w:jc w:val="center"/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</w:p>
          <w:p w:rsidR="00AB79AC" w:rsidRPr="00400267" w:rsidRDefault="00AB79AC" w:rsidP="00B34D32">
            <w:pPr>
              <w:jc w:val="center"/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</w:p>
          <w:p w:rsidR="00AB79AC" w:rsidRPr="00400267" w:rsidRDefault="00AB79AC" w:rsidP="00B34D32">
            <w:pPr>
              <w:jc w:val="center"/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</w:p>
          <w:p w:rsidR="00AB79AC" w:rsidRPr="00400267" w:rsidRDefault="00AB79AC" w:rsidP="00B34D32">
            <w:pPr>
              <w:jc w:val="center"/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</w:p>
          <w:p w:rsidR="00B34D32" w:rsidRPr="00400267" w:rsidRDefault="00B34D32" w:rsidP="00B34D32">
            <w:pPr>
              <w:jc w:val="center"/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Creative Writing</w:t>
            </w:r>
          </w:p>
          <w:p w:rsidR="00B34D32" w:rsidRPr="00400267" w:rsidRDefault="006D3A0A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       Essay Writing </w:t>
            </w:r>
          </w:p>
          <w:p w:rsidR="006D3A0A" w:rsidRPr="00400267" w:rsidRDefault="006D3A0A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Khud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Ahtamadi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</w:p>
          <w:p w:rsidR="006D3A0A" w:rsidRPr="00400267" w:rsidRDefault="006D3A0A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Misali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Talam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E Elm </w:t>
            </w:r>
          </w:p>
          <w:p w:rsidR="00D76D06" w:rsidRPr="00400267" w:rsidRDefault="006D3A0A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 </w:t>
            </w:r>
            <w:proofErr w:type="spellStart"/>
            <w:r w:rsidR="00D76D06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Mera</w:t>
            </w:r>
            <w:proofErr w:type="spellEnd"/>
            <w:r w:rsidR="00D76D06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D76D06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Pasandeda</w:t>
            </w:r>
            <w:proofErr w:type="spellEnd"/>
            <w:r w:rsidR="00D76D06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</w:t>
            </w:r>
          </w:p>
          <w:p w:rsidR="006D3A0A" w:rsidRPr="00400267" w:rsidRDefault="00D76D06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  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Mashghalah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</w:p>
          <w:p w:rsidR="00B34D32" w:rsidRPr="00400267" w:rsidRDefault="00B34D32" w:rsidP="006A22F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E03DA" w:rsidRPr="00760868" w:rsidTr="007216F0">
        <w:trPr>
          <w:trHeight w:val="908"/>
        </w:trPr>
        <w:tc>
          <w:tcPr>
            <w:tcW w:w="1470" w:type="dxa"/>
            <w:vAlign w:val="center"/>
          </w:tcPr>
          <w:p w:rsidR="003E03DA" w:rsidRPr="00760868" w:rsidRDefault="00D76D06" w:rsidP="003E03DA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 </w:t>
            </w:r>
            <w:r w:rsidR="003E03DA" w:rsidRPr="00760868">
              <w:rPr>
                <w:b/>
                <w:bCs/>
                <w:sz w:val="20"/>
                <w:szCs w:val="20"/>
              </w:rPr>
              <w:t>4</w:t>
            </w:r>
            <w:r w:rsidR="003E03DA" w:rsidRPr="00760868">
              <w:rPr>
                <w:b/>
                <w:bCs/>
                <w:sz w:val="20"/>
                <w:szCs w:val="20"/>
                <w:vertAlign w:val="superscript"/>
              </w:rPr>
              <w:t>th</w:t>
            </w:r>
            <w:r w:rsidR="003E03DA" w:rsidRPr="00760868">
              <w:rPr>
                <w:b/>
                <w:bCs/>
                <w:sz w:val="20"/>
                <w:szCs w:val="20"/>
              </w:rPr>
              <w:t xml:space="preserve"> Quarter</w:t>
            </w:r>
          </w:p>
        </w:tc>
        <w:tc>
          <w:tcPr>
            <w:tcW w:w="5568" w:type="dxa"/>
          </w:tcPr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>4L 05: Urdu counting (</w:t>
            </w:r>
            <w:r w:rsidRPr="00760868">
              <w:rPr>
                <w:sz w:val="20"/>
                <w:szCs w:val="20"/>
                <w:rtl/>
              </w:rPr>
              <w:t>گنتی</w:t>
            </w:r>
            <w:r w:rsidRPr="00760868">
              <w:rPr>
                <w:sz w:val="20"/>
                <w:szCs w:val="20"/>
              </w:rPr>
              <w:t xml:space="preserve">) from 31 to 40 in numbers and words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S 07: Create short media works (e.g. record an interview). </w:t>
            </w:r>
          </w:p>
          <w:p w:rsidR="00160568" w:rsidRPr="00760868" w:rsidRDefault="00160568" w:rsidP="0016056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Rc04: Identify various forms of writing (e.g. narratives, stories, poems, </w:t>
            </w:r>
            <w:proofErr w:type="gramStart"/>
            <w:r w:rsidRPr="00760868">
              <w:rPr>
                <w:sz w:val="20"/>
                <w:szCs w:val="20"/>
              </w:rPr>
              <w:t>plays )</w:t>
            </w:r>
            <w:proofErr w:type="gramEnd"/>
            <w:r w:rsidRPr="00760868">
              <w:rPr>
                <w:sz w:val="20"/>
                <w:szCs w:val="20"/>
              </w:rPr>
              <w:t xml:space="preserve"> </w:t>
            </w:r>
          </w:p>
          <w:p w:rsidR="007E766B" w:rsidRPr="00760868" w:rsidRDefault="00160568" w:rsidP="00C322C8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Wc 04 Write brief descriptions of people, places and situations. Produce short written text (e.g. titles, captions, labels) to accompany visual information (e.g. computer graphics, simple charts, illustrations). </w:t>
            </w:r>
          </w:p>
          <w:p w:rsidR="007E766B" w:rsidRPr="00760868" w:rsidRDefault="007E766B" w:rsidP="007E766B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Wa 07: Revise, edit and proofread his writing with the teacher's assistance, focusing on grammar, spelling, and punctuation. </w:t>
            </w:r>
          </w:p>
          <w:p w:rsidR="007E766B" w:rsidRDefault="007E766B" w:rsidP="007E766B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>4Wa 08: Use Urdu dictionaries to verify spelling and determine the meaning of unfamiliar vocabulary.</w:t>
            </w:r>
          </w:p>
          <w:p w:rsidR="00932C26" w:rsidRDefault="00932C26" w:rsidP="007E766B">
            <w:pPr>
              <w:pStyle w:val="NormalWeb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Wc </w:t>
            </w:r>
            <w:proofErr w:type="gramStart"/>
            <w:r>
              <w:rPr>
                <w:sz w:val="20"/>
                <w:szCs w:val="20"/>
              </w:rPr>
              <w:t>01:Write</w:t>
            </w:r>
            <w:proofErr w:type="gramEnd"/>
            <w:r>
              <w:rPr>
                <w:sz w:val="20"/>
                <w:szCs w:val="20"/>
              </w:rPr>
              <w:t xml:space="preserve"> short simple text in a variety of form ( e.g. greeting card ,poem  ,letters ,invitations and stories.</w:t>
            </w:r>
          </w:p>
          <w:p w:rsidR="00E316EC" w:rsidRPr="00760868" w:rsidRDefault="00E316EC" w:rsidP="007E766B">
            <w:pPr>
              <w:pStyle w:val="NormalWeb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Rc 01: Read a variety of texts and media works </w:t>
            </w:r>
            <w:proofErr w:type="gramStart"/>
            <w:r>
              <w:rPr>
                <w:sz w:val="20"/>
                <w:szCs w:val="20"/>
              </w:rPr>
              <w:t>( e.g.</w:t>
            </w:r>
            <w:proofErr w:type="gramEnd"/>
            <w:r>
              <w:rPr>
                <w:sz w:val="20"/>
                <w:szCs w:val="20"/>
              </w:rPr>
              <w:t xml:space="preserve"> stories, short novels, short articles) for different purposes.(e.g. to expand knowledge of  topics under study, to build  knowledge of language structures)</w:t>
            </w:r>
          </w:p>
          <w:p w:rsidR="005C394D" w:rsidRPr="00760868" w:rsidRDefault="005C394D" w:rsidP="005C394D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 xml:space="preserve">4G 07: Identify simple and compound sentences consisting of subject + verb + object. </w:t>
            </w:r>
          </w:p>
          <w:p w:rsidR="005C394D" w:rsidRPr="00760868" w:rsidRDefault="005C394D" w:rsidP="005C394D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>4G 08: Recognize Singular and Plural (</w:t>
            </w:r>
            <w:r w:rsidRPr="00760868">
              <w:rPr>
                <w:sz w:val="20"/>
                <w:szCs w:val="20"/>
                <w:rtl/>
              </w:rPr>
              <w:t>واحد جمع</w:t>
            </w:r>
            <w:r w:rsidRPr="00760868">
              <w:rPr>
                <w:sz w:val="20"/>
                <w:szCs w:val="20"/>
              </w:rPr>
              <w:t xml:space="preserve">). </w:t>
            </w:r>
          </w:p>
          <w:p w:rsidR="003E03DA" w:rsidRPr="00760868" w:rsidRDefault="005C394D" w:rsidP="007216F0">
            <w:pPr>
              <w:pStyle w:val="NormalWeb"/>
              <w:rPr>
                <w:sz w:val="20"/>
                <w:szCs w:val="20"/>
              </w:rPr>
            </w:pPr>
            <w:r w:rsidRPr="00760868">
              <w:rPr>
                <w:sz w:val="20"/>
                <w:szCs w:val="20"/>
              </w:rPr>
              <w:t>4G 09: Use of (</w:t>
            </w:r>
            <w:r w:rsidRPr="00760868">
              <w:rPr>
                <w:sz w:val="20"/>
                <w:szCs w:val="20"/>
                <w:rtl/>
              </w:rPr>
              <w:t>کہ</w:t>
            </w:r>
            <w:r w:rsidRPr="00760868">
              <w:rPr>
                <w:sz w:val="20"/>
                <w:szCs w:val="20"/>
              </w:rPr>
              <w:t>) and (</w:t>
            </w:r>
            <w:r w:rsidRPr="00760868">
              <w:rPr>
                <w:sz w:val="20"/>
                <w:szCs w:val="20"/>
                <w:rtl/>
              </w:rPr>
              <w:t>کے</w:t>
            </w:r>
            <w:r w:rsidR="007216F0" w:rsidRPr="00760868">
              <w:rPr>
                <w:sz w:val="20"/>
                <w:szCs w:val="20"/>
              </w:rPr>
              <w:t>)</w:t>
            </w:r>
          </w:p>
        </w:tc>
        <w:tc>
          <w:tcPr>
            <w:tcW w:w="3522" w:type="dxa"/>
          </w:tcPr>
          <w:p w:rsidR="007F04C5" w:rsidRPr="00400267" w:rsidRDefault="007F04C5" w:rsidP="008B3B3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8B3B3F" w:rsidRPr="00400267" w:rsidRDefault="007F04C5" w:rsidP="008B3B3F">
            <w:pPr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1:</w:t>
            </w:r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   </w:t>
            </w:r>
            <w:proofErr w:type="spellStart"/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Dheyan</w:t>
            </w:r>
            <w:proofErr w:type="spellEnd"/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Or</w:t>
            </w:r>
            <w:proofErr w:type="gramEnd"/>
            <w:r w:rsidR="008B3B3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8B3B3F"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Phurti</w:t>
            </w:r>
            <w:proofErr w:type="spellEnd"/>
          </w:p>
          <w:p w:rsidR="007F04C5" w:rsidRPr="00400267" w:rsidRDefault="007F04C5" w:rsidP="008B3B3F">
            <w:pPr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                </w:t>
            </w:r>
            <w:proofErr w:type="gramStart"/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( Poem</w:t>
            </w:r>
            <w:proofErr w:type="gramEnd"/>
            <w:r w:rsidRPr="00400267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)</w:t>
            </w:r>
          </w:p>
          <w:p w:rsidR="008B3B3F" w:rsidRPr="00400267" w:rsidRDefault="007F04C5" w:rsidP="008B3B3F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             Pg. 75-77</w:t>
            </w:r>
          </w:p>
          <w:p w:rsidR="008B3B3F" w:rsidRPr="00400267" w:rsidRDefault="008B3B3F" w:rsidP="008B3B3F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          </w:t>
            </w:r>
            <w:r w:rsidR="007F04C5"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Ex: </w:t>
            </w:r>
            <w:proofErr w:type="spellStart"/>
            <w:r w:rsidR="0098466E" w:rsidRPr="00400267">
              <w:rPr>
                <w:rFonts w:ascii="Arial" w:eastAsia="Geeza Pro" w:hAnsi="Arial" w:cs="Arial"/>
                <w:b/>
                <w:sz w:val="20"/>
                <w:szCs w:val="20"/>
              </w:rPr>
              <w:t>Qwaid</w:t>
            </w:r>
            <w:proofErr w:type="spellEnd"/>
            <w:r w:rsidR="0098466E" w:rsidRPr="00400267">
              <w:rPr>
                <w:rFonts w:ascii="Arial" w:eastAsia="Geeza Pro" w:hAnsi="Arial" w:cs="Arial"/>
                <w:b/>
                <w:sz w:val="20"/>
                <w:szCs w:val="20"/>
              </w:rPr>
              <w:t>: Pg. 76-77</w:t>
            </w:r>
          </w:p>
          <w:p w:rsidR="000F562E" w:rsidRPr="00400267" w:rsidRDefault="000F562E" w:rsidP="008B3B3F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Qawaid</w:t>
            </w:r>
            <w:proofErr w:type="spellEnd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:</w:t>
            </w:r>
            <w:proofErr w:type="gramEnd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Ginti</w:t>
            </w:r>
            <w:proofErr w:type="spellEnd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,</w:t>
            </w:r>
            <w:proofErr w:type="spellStart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Lafz</w:t>
            </w:r>
            <w:proofErr w:type="spellEnd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>Banaein</w:t>
            </w:r>
            <w:proofErr w:type="spellEnd"/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</w:t>
            </w:r>
          </w:p>
          <w:p w:rsidR="000F562E" w:rsidRPr="00400267" w:rsidRDefault="000F562E" w:rsidP="008B3B3F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      Pg:51</w:t>
            </w:r>
          </w:p>
          <w:p w:rsidR="008B3B3F" w:rsidRPr="00400267" w:rsidRDefault="008B3B3F" w:rsidP="008B3B3F">
            <w:pPr>
              <w:rPr>
                <w:rFonts w:ascii="Arial" w:eastAsia="Geeza Pro" w:hAnsi="Arial" w:cs="Arial"/>
                <w:b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</w:t>
            </w:r>
          </w:p>
          <w:p w:rsidR="008B3B3F" w:rsidRPr="00400267" w:rsidRDefault="007F04C5" w:rsidP="008B3B3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eastAsia="Geeza Pro" w:hAnsi="Arial" w:cs="Arial"/>
                <w:b/>
                <w:sz w:val="20"/>
                <w:szCs w:val="20"/>
              </w:rPr>
              <w:t xml:space="preserve">                         </w:t>
            </w:r>
          </w:p>
          <w:p w:rsidR="008B3B3F" w:rsidRPr="00400267" w:rsidRDefault="007F04C5" w:rsidP="008B3B3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2:  </w:t>
            </w:r>
            <w:r w:rsidR="008B3B3F" w:rsidRPr="0040026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  <w:r w:rsidR="0098466E" w:rsidRPr="0040026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8B3B3F" w:rsidRPr="00400267">
              <w:rPr>
                <w:rFonts w:ascii="Arial" w:hAnsi="Arial" w:cs="Arial"/>
                <w:b/>
                <w:bCs/>
                <w:sz w:val="20"/>
                <w:szCs w:val="20"/>
              </w:rPr>
              <w:t>Hakayat</w:t>
            </w:r>
            <w:proofErr w:type="spellEnd"/>
            <w:r w:rsidRPr="0040026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E </w:t>
            </w:r>
            <w:proofErr w:type="spellStart"/>
            <w:r w:rsidRPr="00400267">
              <w:rPr>
                <w:rFonts w:ascii="Arial" w:hAnsi="Arial" w:cs="Arial"/>
                <w:b/>
                <w:bCs/>
                <w:sz w:val="20"/>
                <w:szCs w:val="20"/>
              </w:rPr>
              <w:t>Saadi</w:t>
            </w:r>
            <w:proofErr w:type="spellEnd"/>
          </w:p>
          <w:p w:rsidR="008B3B3F" w:rsidRPr="00400267" w:rsidRDefault="008B3B3F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</w:t>
            </w:r>
            <w:r w:rsidR="0040663B"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       </w:t>
            </w:r>
            <w:r w:rsidR="00C74630" w:rsidRPr="00400267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proofErr w:type="spellStart"/>
            <w:r w:rsidR="00C74630" w:rsidRPr="00400267">
              <w:rPr>
                <w:rFonts w:ascii="Arial" w:hAnsi="Arial" w:cs="Arial"/>
                <w:b/>
                <w:sz w:val="20"/>
                <w:szCs w:val="20"/>
              </w:rPr>
              <w:t>Hakayat</w:t>
            </w:r>
            <w:proofErr w:type="spellEnd"/>
            <w:r w:rsidR="00C74630" w:rsidRPr="00400267">
              <w:rPr>
                <w:rFonts w:ascii="Arial" w:hAnsi="Arial" w:cs="Arial"/>
                <w:b/>
                <w:sz w:val="20"/>
                <w:szCs w:val="20"/>
              </w:rPr>
              <w:t xml:space="preserve"> :1</w:t>
            </w:r>
          </w:p>
          <w:p w:rsidR="00C74630" w:rsidRPr="00400267" w:rsidRDefault="0040663B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         </w:t>
            </w:r>
            <w:r w:rsidR="00C74630" w:rsidRPr="00400267">
              <w:rPr>
                <w:rFonts w:ascii="Arial" w:hAnsi="Arial" w:cs="Arial"/>
                <w:b/>
                <w:sz w:val="20"/>
                <w:szCs w:val="20"/>
              </w:rPr>
              <w:t xml:space="preserve">   </w:t>
            </w:r>
            <w:proofErr w:type="spellStart"/>
            <w:r w:rsidR="00C74630" w:rsidRPr="00400267">
              <w:rPr>
                <w:rFonts w:ascii="Arial" w:hAnsi="Arial" w:cs="Arial"/>
                <w:b/>
                <w:sz w:val="20"/>
                <w:szCs w:val="20"/>
              </w:rPr>
              <w:t>Pg</w:t>
            </w:r>
            <w:proofErr w:type="spellEnd"/>
            <w:r w:rsidR="00C74630" w:rsidRPr="00400267">
              <w:rPr>
                <w:rFonts w:ascii="Arial" w:hAnsi="Arial" w:cs="Arial"/>
                <w:b/>
                <w:sz w:val="20"/>
                <w:szCs w:val="20"/>
              </w:rPr>
              <w:t>: 78,79</w:t>
            </w:r>
          </w:p>
          <w:p w:rsidR="0040663B" w:rsidRPr="00400267" w:rsidRDefault="008B3B3F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</w:t>
            </w:r>
            <w:r w:rsidR="0040663B"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  Ex:  Word/Meanings</w:t>
            </w:r>
          </w:p>
          <w:p w:rsidR="00C74630" w:rsidRPr="00400267" w:rsidRDefault="00C74630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        Q: 1,2</w:t>
            </w:r>
          </w:p>
          <w:p w:rsidR="0040663B" w:rsidRPr="00400267" w:rsidRDefault="0040663B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0663B" w:rsidRPr="00400267" w:rsidRDefault="0040663B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 3:    </w:t>
            </w:r>
            <w:proofErr w:type="spellStart"/>
            <w:r w:rsidRPr="00400267">
              <w:rPr>
                <w:rFonts w:ascii="Arial" w:hAnsi="Arial" w:cs="Arial"/>
                <w:b/>
                <w:sz w:val="20"/>
                <w:szCs w:val="20"/>
              </w:rPr>
              <w:t>Hakayat</w:t>
            </w:r>
            <w:proofErr w:type="spellEnd"/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:2</w:t>
            </w:r>
          </w:p>
          <w:p w:rsidR="0040663B" w:rsidRPr="00400267" w:rsidRDefault="0040663B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          </w:t>
            </w:r>
            <w:proofErr w:type="spellStart"/>
            <w:r w:rsidRPr="00400267">
              <w:rPr>
                <w:rFonts w:ascii="Arial" w:hAnsi="Arial" w:cs="Arial"/>
                <w:b/>
                <w:sz w:val="20"/>
                <w:szCs w:val="20"/>
              </w:rPr>
              <w:t>Pg</w:t>
            </w:r>
            <w:proofErr w:type="spellEnd"/>
            <w:r w:rsidRPr="00400267">
              <w:rPr>
                <w:rFonts w:ascii="Arial" w:hAnsi="Arial" w:cs="Arial"/>
                <w:b/>
                <w:sz w:val="20"/>
                <w:szCs w:val="20"/>
              </w:rPr>
              <w:t>: 80,81</w:t>
            </w:r>
          </w:p>
          <w:p w:rsidR="0040663B" w:rsidRPr="00400267" w:rsidRDefault="0040663B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        Ex: Words /Meanings </w:t>
            </w:r>
          </w:p>
          <w:p w:rsidR="0040663B" w:rsidRPr="00400267" w:rsidRDefault="0040663B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        Q: 1,2 </w:t>
            </w:r>
          </w:p>
          <w:p w:rsidR="0040663B" w:rsidRPr="00400267" w:rsidRDefault="0040663B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0663B" w:rsidRPr="00400267" w:rsidRDefault="0040663B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 4:</w:t>
            </w:r>
            <w:r w:rsidR="00237820"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</w:t>
            </w:r>
            <w:proofErr w:type="spellStart"/>
            <w:r w:rsidR="00237820" w:rsidRPr="00400267">
              <w:rPr>
                <w:rFonts w:ascii="Arial" w:hAnsi="Arial" w:cs="Arial"/>
                <w:b/>
                <w:sz w:val="20"/>
                <w:szCs w:val="20"/>
              </w:rPr>
              <w:t>Hakayat</w:t>
            </w:r>
            <w:proofErr w:type="spellEnd"/>
            <w:r w:rsidR="00237820" w:rsidRPr="00400267">
              <w:rPr>
                <w:rFonts w:ascii="Arial" w:hAnsi="Arial" w:cs="Arial"/>
                <w:b/>
                <w:sz w:val="20"/>
                <w:szCs w:val="20"/>
              </w:rPr>
              <w:t xml:space="preserve"> :3 </w:t>
            </w:r>
          </w:p>
          <w:p w:rsidR="00237820" w:rsidRPr="00400267" w:rsidRDefault="00237820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         Pg:82,83</w:t>
            </w:r>
          </w:p>
          <w:p w:rsidR="00237820" w:rsidRPr="00400267" w:rsidRDefault="00237820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    Ex: Words/ Meanings </w:t>
            </w:r>
          </w:p>
          <w:p w:rsidR="00237820" w:rsidRPr="00400267" w:rsidRDefault="00237820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      Q: 1,2 </w:t>
            </w:r>
          </w:p>
          <w:p w:rsidR="0040663B" w:rsidRPr="00400267" w:rsidRDefault="0040663B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      </w:t>
            </w:r>
          </w:p>
          <w:p w:rsidR="00C74630" w:rsidRPr="00400267" w:rsidRDefault="00C74630" w:rsidP="008B3B3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8B3B3F" w:rsidRPr="00400267" w:rsidRDefault="00237820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00267">
              <w:rPr>
                <w:rFonts w:ascii="Arial" w:hAnsi="Arial" w:cs="Arial"/>
                <w:b/>
                <w:sz w:val="20"/>
                <w:szCs w:val="20"/>
              </w:rPr>
              <w:t xml:space="preserve">          </w:t>
            </w:r>
          </w:p>
          <w:p w:rsidR="00B34D32" w:rsidRPr="00400267" w:rsidRDefault="00B34D32" w:rsidP="008B3B3F">
            <w:pPr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  <w:p w:rsidR="00B34D32" w:rsidRPr="00400267" w:rsidRDefault="00B34D32" w:rsidP="00B34D32">
            <w:pPr>
              <w:jc w:val="center"/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Creative Writing</w:t>
            </w:r>
          </w:p>
          <w:p w:rsidR="00B34D32" w:rsidRPr="00400267" w:rsidRDefault="001B0469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        Essay</w:t>
            </w:r>
            <w:r w:rsidR="00B34D32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Writing</w:t>
            </w:r>
          </w:p>
          <w:p w:rsidR="007621FD" w:rsidRPr="00400267" w:rsidRDefault="00181CF0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 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Humsayon</w:t>
            </w:r>
            <w:proofErr w:type="spellEnd"/>
            <w:r w:rsidR="007621FD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K </w:t>
            </w:r>
            <w:proofErr w:type="spellStart"/>
            <w:r w:rsidR="007621FD"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Haqouq</w:t>
            </w:r>
            <w:proofErr w:type="spellEnd"/>
          </w:p>
          <w:p w:rsidR="00400E3C" w:rsidRPr="00400267" w:rsidRDefault="00400E3C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     Elm Ki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Ahmeyat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</w:p>
          <w:p w:rsidR="00DD62C7" w:rsidRPr="00400267" w:rsidRDefault="00DD62C7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Rast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Gohi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(</w:t>
            </w:r>
            <w:proofErr w:type="gram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Sach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>bolna</w:t>
            </w:r>
            <w:proofErr w:type="spellEnd"/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)  </w:t>
            </w:r>
          </w:p>
          <w:p w:rsidR="00400E3C" w:rsidRPr="00400267" w:rsidRDefault="00400E3C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  <w:t xml:space="preserve">          </w:t>
            </w:r>
          </w:p>
          <w:p w:rsidR="001B0469" w:rsidRPr="00400267" w:rsidRDefault="001B0469" w:rsidP="00B34D32">
            <w:pPr>
              <w:rPr>
                <w:rFonts w:ascii="Arial" w:eastAsia="Geeza Pro" w:hAnsi="Arial" w:cs="Arial"/>
                <w:b/>
                <w:bCs/>
                <w:i/>
                <w:iCs/>
                <w:sz w:val="24"/>
                <w:szCs w:val="24"/>
              </w:rPr>
            </w:pPr>
          </w:p>
          <w:p w:rsidR="00B34D32" w:rsidRPr="00400267" w:rsidRDefault="00527C7F" w:rsidP="008B3B3F">
            <w:pP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           </w:t>
            </w:r>
            <w:r w:rsidR="001B0469"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 Letter</w:t>
            </w:r>
            <w:r w:rsidR="00B34D32"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Writing</w:t>
            </w:r>
          </w:p>
          <w:p w:rsidR="00A16993" w:rsidRPr="00400267" w:rsidRDefault="00A16993" w:rsidP="008B3B3F">
            <w:pP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             </w:t>
            </w:r>
            <w:proofErr w:type="spellStart"/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Dost</w:t>
            </w:r>
            <w:proofErr w:type="spellEnd"/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k </w:t>
            </w:r>
            <w:proofErr w:type="spellStart"/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Naam</w:t>
            </w:r>
            <w:proofErr w:type="spellEnd"/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</w:p>
          <w:p w:rsidR="00A16993" w:rsidRPr="00400267" w:rsidRDefault="00A16993" w:rsidP="008B3B3F">
            <w:pP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 </w:t>
            </w:r>
            <w:proofErr w:type="gramStart"/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( </w:t>
            </w:r>
            <w:proofErr w:type="spellStart"/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Taleem</w:t>
            </w:r>
            <w:proofErr w:type="spellEnd"/>
            <w:proofErr w:type="gramEnd"/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aur</w:t>
            </w:r>
            <w:proofErr w:type="spellEnd"/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Mamulaat</w:t>
            </w:r>
            <w:proofErr w:type="spellEnd"/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K </w:t>
            </w:r>
            <w:proofErr w:type="spellStart"/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Mutaliq</w:t>
            </w:r>
            <w:proofErr w:type="spellEnd"/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)</w:t>
            </w:r>
          </w:p>
          <w:p w:rsidR="001B0469" w:rsidRPr="00400267" w:rsidRDefault="001B0469" w:rsidP="008B3B3F">
            <w:pP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                </w:t>
            </w:r>
            <w:proofErr w:type="spellStart"/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Pg</w:t>
            </w:r>
            <w:proofErr w:type="spellEnd"/>
            <w:r w:rsidRPr="00400267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: 89</w:t>
            </w:r>
          </w:p>
          <w:p w:rsidR="008B3B3F" w:rsidRPr="00400267" w:rsidRDefault="008B3B3F" w:rsidP="008B3B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8B3B3F" w:rsidRPr="00400267" w:rsidRDefault="008B3B3F" w:rsidP="008B3B3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D91B32" w:rsidRPr="00400267" w:rsidRDefault="00D91B32" w:rsidP="006A22F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3E03DA" w:rsidRPr="00760868" w:rsidRDefault="003E03DA">
      <w:pPr>
        <w:rPr>
          <w:sz w:val="32"/>
          <w:szCs w:val="32"/>
        </w:rPr>
      </w:pPr>
      <w:bookmarkStart w:id="0" w:name="_GoBack"/>
      <w:bookmarkEnd w:id="0"/>
    </w:p>
    <w:sectPr w:rsidR="003E03DA" w:rsidRPr="00760868" w:rsidSect="00F805FC">
      <w:footerReference w:type="default" r:id="rId7"/>
      <w:pgSz w:w="11909" w:h="16834" w:code="9"/>
      <w:pgMar w:top="360" w:right="749" w:bottom="446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5198" w:rsidRDefault="00DC5198" w:rsidP="00F805FC">
      <w:pPr>
        <w:spacing w:after="0" w:line="240" w:lineRule="auto"/>
      </w:pPr>
      <w:r>
        <w:separator/>
      </w:r>
    </w:p>
  </w:endnote>
  <w:endnote w:type="continuationSeparator" w:id="0">
    <w:p w:rsidR="00DC5198" w:rsidRDefault="00DC5198" w:rsidP="00F80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charset w:val="00"/>
    <w:family w:val="swiss"/>
    <w:pitch w:val="variable"/>
    <w:sig w:usb0="A10006FF" w:usb1="4000205B" w:usb2="00000010" w:usb3="00000000" w:csb0="0000019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Geeza Pro">
    <w:altName w:val="Times New Roman"/>
    <w:charset w:val="00"/>
    <w:family w:val="roman"/>
    <w:pitch w:val="default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634021657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F805FC" w:rsidRPr="00F805FC" w:rsidRDefault="00F805FC" w:rsidP="00F805FC">
            <w:pPr>
              <w:pStyle w:val="Footer"/>
              <w:jc w:val="right"/>
              <w:rPr>
                <w:sz w:val="20"/>
                <w:szCs w:val="20"/>
              </w:rPr>
            </w:pPr>
            <w:r w:rsidRPr="00F805FC">
              <w:rPr>
                <w:sz w:val="20"/>
                <w:szCs w:val="20"/>
              </w:rPr>
              <w:t xml:space="preserve">Page </w:t>
            </w:r>
            <w:r w:rsidRPr="00F805FC">
              <w:rPr>
                <w:b/>
                <w:bCs/>
                <w:sz w:val="20"/>
                <w:szCs w:val="20"/>
              </w:rPr>
              <w:fldChar w:fldCharType="begin"/>
            </w:r>
            <w:r w:rsidRPr="00F805FC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F805FC">
              <w:rPr>
                <w:b/>
                <w:bCs/>
                <w:sz w:val="20"/>
                <w:szCs w:val="20"/>
              </w:rPr>
              <w:fldChar w:fldCharType="separate"/>
            </w:r>
            <w:r w:rsidR="00400267">
              <w:rPr>
                <w:b/>
                <w:bCs/>
                <w:noProof/>
                <w:sz w:val="20"/>
                <w:szCs w:val="20"/>
              </w:rPr>
              <w:t>4</w:t>
            </w:r>
            <w:r w:rsidRPr="00F805FC">
              <w:rPr>
                <w:b/>
                <w:bCs/>
                <w:sz w:val="20"/>
                <w:szCs w:val="20"/>
              </w:rPr>
              <w:fldChar w:fldCharType="end"/>
            </w:r>
            <w:r w:rsidRPr="00F805FC">
              <w:rPr>
                <w:sz w:val="20"/>
                <w:szCs w:val="20"/>
              </w:rPr>
              <w:t xml:space="preserve"> of </w:t>
            </w:r>
            <w:r w:rsidRPr="00F805FC">
              <w:rPr>
                <w:b/>
                <w:bCs/>
                <w:sz w:val="20"/>
                <w:szCs w:val="20"/>
              </w:rPr>
              <w:fldChar w:fldCharType="begin"/>
            </w:r>
            <w:r w:rsidRPr="00F805FC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F805FC">
              <w:rPr>
                <w:b/>
                <w:bCs/>
                <w:sz w:val="20"/>
                <w:szCs w:val="20"/>
              </w:rPr>
              <w:fldChar w:fldCharType="separate"/>
            </w:r>
            <w:r w:rsidR="00400267">
              <w:rPr>
                <w:b/>
                <w:bCs/>
                <w:noProof/>
                <w:sz w:val="20"/>
                <w:szCs w:val="20"/>
              </w:rPr>
              <w:t>4</w:t>
            </w:r>
            <w:r w:rsidRPr="00F805FC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F805FC" w:rsidRDefault="00F805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5198" w:rsidRDefault="00DC5198" w:rsidP="00F805FC">
      <w:pPr>
        <w:spacing w:after="0" w:line="240" w:lineRule="auto"/>
      </w:pPr>
      <w:r>
        <w:separator/>
      </w:r>
    </w:p>
  </w:footnote>
  <w:footnote w:type="continuationSeparator" w:id="0">
    <w:p w:rsidR="00DC5198" w:rsidRDefault="00DC5198" w:rsidP="00F805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MDQ0M7A0NTM0MzFW0lEKTi0uzszPAymwqAUAqaboSywAAAA="/>
  </w:docVars>
  <w:rsids>
    <w:rsidRoot w:val="00946ADF"/>
    <w:rsid w:val="00002760"/>
    <w:rsid w:val="00011282"/>
    <w:rsid w:val="00015A4C"/>
    <w:rsid w:val="00017C2C"/>
    <w:rsid w:val="00034FEE"/>
    <w:rsid w:val="000436BB"/>
    <w:rsid w:val="0004668D"/>
    <w:rsid w:val="00051E69"/>
    <w:rsid w:val="00052B77"/>
    <w:rsid w:val="0006320F"/>
    <w:rsid w:val="00065712"/>
    <w:rsid w:val="00067399"/>
    <w:rsid w:val="000867CB"/>
    <w:rsid w:val="000A6409"/>
    <w:rsid w:val="000B53B4"/>
    <w:rsid w:val="000C372E"/>
    <w:rsid w:val="000E54D2"/>
    <w:rsid w:val="000F562E"/>
    <w:rsid w:val="0010398D"/>
    <w:rsid w:val="00110841"/>
    <w:rsid w:val="001233CB"/>
    <w:rsid w:val="001408C8"/>
    <w:rsid w:val="00156358"/>
    <w:rsid w:val="0015739A"/>
    <w:rsid w:val="00160568"/>
    <w:rsid w:val="00161231"/>
    <w:rsid w:val="001764B7"/>
    <w:rsid w:val="001813A9"/>
    <w:rsid w:val="00181CF0"/>
    <w:rsid w:val="001A1776"/>
    <w:rsid w:val="001A2CC3"/>
    <w:rsid w:val="001B0469"/>
    <w:rsid w:val="001B5A08"/>
    <w:rsid w:val="001B5FE3"/>
    <w:rsid w:val="0020238C"/>
    <w:rsid w:val="00211957"/>
    <w:rsid w:val="00214807"/>
    <w:rsid w:val="00220428"/>
    <w:rsid w:val="00232982"/>
    <w:rsid w:val="00237820"/>
    <w:rsid w:val="00260D41"/>
    <w:rsid w:val="00285711"/>
    <w:rsid w:val="00285ED9"/>
    <w:rsid w:val="00293B58"/>
    <w:rsid w:val="002B61D4"/>
    <w:rsid w:val="002C1E90"/>
    <w:rsid w:val="002C6B24"/>
    <w:rsid w:val="002C6CD7"/>
    <w:rsid w:val="002F6984"/>
    <w:rsid w:val="00303FD5"/>
    <w:rsid w:val="0033236F"/>
    <w:rsid w:val="00332F4B"/>
    <w:rsid w:val="003330C5"/>
    <w:rsid w:val="00394608"/>
    <w:rsid w:val="003B0C52"/>
    <w:rsid w:val="003B3C90"/>
    <w:rsid w:val="003E03DA"/>
    <w:rsid w:val="003F204E"/>
    <w:rsid w:val="00400267"/>
    <w:rsid w:val="00400E3C"/>
    <w:rsid w:val="0040663B"/>
    <w:rsid w:val="00482CB4"/>
    <w:rsid w:val="004854C6"/>
    <w:rsid w:val="004B159E"/>
    <w:rsid w:val="004E093B"/>
    <w:rsid w:val="004E68F7"/>
    <w:rsid w:val="004F686A"/>
    <w:rsid w:val="005107AA"/>
    <w:rsid w:val="00527C7F"/>
    <w:rsid w:val="00546A2E"/>
    <w:rsid w:val="00551F0E"/>
    <w:rsid w:val="00560930"/>
    <w:rsid w:val="00586795"/>
    <w:rsid w:val="005A28B5"/>
    <w:rsid w:val="005A5C7F"/>
    <w:rsid w:val="005B45C3"/>
    <w:rsid w:val="005C394D"/>
    <w:rsid w:val="005D0186"/>
    <w:rsid w:val="005D196C"/>
    <w:rsid w:val="005D2ABD"/>
    <w:rsid w:val="005F656E"/>
    <w:rsid w:val="006008B3"/>
    <w:rsid w:val="0060617C"/>
    <w:rsid w:val="00611101"/>
    <w:rsid w:val="00614863"/>
    <w:rsid w:val="00616DAD"/>
    <w:rsid w:val="00625BA9"/>
    <w:rsid w:val="0063246E"/>
    <w:rsid w:val="0064102E"/>
    <w:rsid w:val="00671B21"/>
    <w:rsid w:val="00673869"/>
    <w:rsid w:val="006A22F2"/>
    <w:rsid w:val="006A60FE"/>
    <w:rsid w:val="006B6BEA"/>
    <w:rsid w:val="006C1E07"/>
    <w:rsid w:val="006C3384"/>
    <w:rsid w:val="006C5939"/>
    <w:rsid w:val="006D3A0A"/>
    <w:rsid w:val="006E356D"/>
    <w:rsid w:val="0070134C"/>
    <w:rsid w:val="00701D83"/>
    <w:rsid w:val="00710789"/>
    <w:rsid w:val="00712E4B"/>
    <w:rsid w:val="007216F0"/>
    <w:rsid w:val="007225EE"/>
    <w:rsid w:val="007537F8"/>
    <w:rsid w:val="00760868"/>
    <w:rsid w:val="007621FD"/>
    <w:rsid w:val="00771313"/>
    <w:rsid w:val="007C2E73"/>
    <w:rsid w:val="007E0AC0"/>
    <w:rsid w:val="007E766B"/>
    <w:rsid w:val="007F04C5"/>
    <w:rsid w:val="00855CCE"/>
    <w:rsid w:val="008631DD"/>
    <w:rsid w:val="00873146"/>
    <w:rsid w:val="008A0A89"/>
    <w:rsid w:val="008A73A1"/>
    <w:rsid w:val="008B3B3F"/>
    <w:rsid w:val="008C2B8B"/>
    <w:rsid w:val="008D475F"/>
    <w:rsid w:val="008D61BC"/>
    <w:rsid w:val="008F7985"/>
    <w:rsid w:val="00907541"/>
    <w:rsid w:val="00917438"/>
    <w:rsid w:val="00925B15"/>
    <w:rsid w:val="00932C26"/>
    <w:rsid w:val="00946ADF"/>
    <w:rsid w:val="00950DEC"/>
    <w:rsid w:val="0095397C"/>
    <w:rsid w:val="00964FAF"/>
    <w:rsid w:val="0097664D"/>
    <w:rsid w:val="00977419"/>
    <w:rsid w:val="0098221C"/>
    <w:rsid w:val="0098466E"/>
    <w:rsid w:val="00987A45"/>
    <w:rsid w:val="009A2BE4"/>
    <w:rsid w:val="009C0547"/>
    <w:rsid w:val="00A0275A"/>
    <w:rsid w:val="00A0692D"/>
    <w:rsid w:val="00A16993"/>
    <w:rsid w:val="00A31CC8"/>
    <w:rsid w:val="00A43B44"/>
    <w:rsid w:val="00A645EA"/>
    <w:rsid w:val="00A649E9"/>
    <w:rsid w:val="00A71193"/>
    <w:rsid w:val="00A718DF"/>
    <w:rsid w:val="00A93BAC"/>
    <w:rsid w:val="00A93BB9"/>
    <w:rsid w:val="00A97B95"/>
    <w:rsid w:val="00AA13E8"/>
    <w:rsid w:val="00AA24FB"/>
    <w:rsid w:val="00AB615A"/>
    <w:rsid w:val="00AB79AC"/>
    <w:rsid w:val="00AF75B1"/>
    <w:rsid w:val="00B30F1E"/>
    <w:rsid w:val="00B34D32"/>
    <w:rsid w:val="00B568E7"/>
    <w:rsid w:val="00BD2CE2"/>
    <w:rsid w:val="00BD4D5E"/>
    <w:rsid w:val="00BD5362"/>
    <w:rsid w:val="00BE22C4"/>
    <w:rsid w:val="00C00D01"/>
    <w:rsid w:val="00C23B28"/>
    <w:rsid w:val="00C322C8"/>
    <w:rsid w:val="00C51A35"/>
    <w:rsid w:val="00C74630"/>
    <w:rsid w:val="00C901B0"/>
    <w:rsid w:val="00CA159E"/>
    <w:rsid w:val="00CE4F8A"/>
    <w:rsid w:val="00CE539F"/>
    <w:rsid w:val="00D225F6"/>
    <w:rsid w:val="00D33A8B"/>
    <w:rsid w:val="00D44C77"/>
    <w:rsid w:val="00D603EA"/>
    <w:rsid w:val="00D62450"/>
    <w:rsid w:val="00D714EF"/>
    <w:rsid w:val="00D76D06"/>
    <w:rsid w:val="00D87287"/>
    <w:rsid w:val="00D91B32"/>
    <w:rsid w:val="00D96F85"/>
    <w:rsid w:val="00DA1C09"/>
    <w:rsid w:val="00DA622F"/>
    <w:rsid w:val="00DC3EED"/>
    <w:rsid w:val="00DC5198"/>
    <w:rsid w:val="00DD62C7"/>
    <w:rsid w:val="00E20D69"/>
    <w:rsid w:val="00E316EC"/>
    <w:rsid w:val="00E45CDE"/>
    <w:rsid w:val="00E718E0"/>
    <w:rsid w:val="00E7684E"/>
    <w:rsid w:val="00ED615F"/>
    <w:rsid w:val="00F541D2"/>
    <w:rsid w:val="00F56DF6"/>
    <w:rsid w:val="00F729AF"/>
    <w:rsid w:val="00F77F2A"/>
    <w:rsid w:val="00F805FC"/>
    <w:rsid w:val="00FA2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7335A8F-E162-41CC-BC30-8326FBDFA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0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80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5FC"/>
  </w:style>
  <w:style w:type="paragraph" w:styleId="Footer">
    <w:name w:val="footer"/>
    <w:basedOn w:val="Normal"/>
    <w:link w:val="FooterChar"/>
    <w:uiPriority w:val="99"/>
    <w:unhideWhenUsed/>
    <w:rsid w:val="00F80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5FC"/>
  </w:style>
  <w:style w:type="paragraph" w:styleId="NormalWeb">
    <w:name w:val="Normal (Web)"/>
    <w:basedOn w:val="Normal"/>
    <w:uiPriority w:val="99"/>
    <w:unhideWhenUsed/>
    <w:rsid w:val="001605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614863"/>
    <w:pPr>
      <w:widowControl w:val="0"/>
      <w:spacing w:before="24" w:after="0" w:line="240" w:lineRule="auto"/>
      <w:ind w:left="2496"/>
    </w:pPr>
    <w:rPr>
      <w:rFonts w:ascii="Verdana" w:eastAsia="Verdana" w:hAnsi="Verdana" w:cs="Arial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614863"/>
    <w:rPr>
      <w:rFonts w:ascii="Verdana" w:eastAsia="Verdana" w:hAnsi="Verdana" w:cs="Arial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1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1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3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1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5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8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8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4</Pages>
  <Words>1300</Words>
  <Characters>741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ISK</Company>
  <LinksUpToDate>false</LinksUpToDate>
  <CharactersWithSpaces>8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za Kausar</dc:creator>
  <cp:lastModifiedBy>Shehzad Chaudhry</cp:lastModifiedBy>
  <cp:revision>72</cp:revision>
  <cp:lastPrinted>2017-05-02T12:41:00Z</cp:lastPrinted>
  <dcterms:created xsi:type="dcterms:W3CDTF">2017-04-24T04:20:00Z</dcterms:created>
  <dcterms:modified xsi:type="dcterms:W3CDTF">2019-02-22T19:44:00Z</dcterms:modified>
</cp:coreProperties>
</file>